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B1C24" w14:textId="77777777" w:rsidR="00B94D78" w:rsidRPr="00A91E13" w:rsidRDefault="00B94D78" w:rsidP="00B94D7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1E13">
        <w:rPr>
          <w:rFonts w:ascii="Times New Roman" w:hAnsi="Times New Roman" w:cs="Times New Roman"/>
          <w:b/>
          <w:bCs/>
          <w:sz w:val="24"/>
          <w:szCs w:val="24"/>
        </w:rPr>
        <w:t xml:space="preserve">Direct prediction of </w:t>
      </w:r>
      <w:r>
        <w:rPr>
          <w:rFonts w:ascii="Times New Roman" w:hAnsi="Times New Roman" w:cs="Times New Roman"/>
          <w:b/>
          <w:bCs/>
          <w:sz w:val="24"/>
          <w:szCs w:val="24"/>
        </w:rPr>
        <w:t>bioaccumulation</w:t>
      </w:r>
      <w:r w:rsidRPr="00A91E1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Pr="00A91E13">
        <w:rPr>
          <w:rFonts w:ascii="Times New Roman" w:hAnsi="Times New Roman" w:cs="Times New Roman"/>
          <w:b/>
          <w:bCs/>
          <w:sz w:val="24"/>
          <w:szCs w:val="24"/>
        </w:rPr>
        <w:t>organic contaminants in plant roots from soils with machine learning model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ased on molecular structures</w:t>
      </w:r>
    </w:p>
    <w:p w14:paraId="14FCD3E1" w14:textId="7F17FEDA" w:rsidR="006D24AA" w:rsidRPr="00A91E13" w:rsidRDefault="00DC6C35" w:rsidP="006D24A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upp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ementary </w:t>
      </w:r>
      <w:r w:rsidR="006D24AA" w:rsidRPr="006D24AA">
        <w:rPr>
          <w:rFonts w:ascii="Times New Roman" w:hAnsi="Times New Roman" w:cs="Times New Roman"/>
          <w:b/>
          <w:bCs/>
          <w:sz w:val="24"/>
          <w:szCs w:val="24"/>
        </w:rPr>
        <w:t>Info</w:t>
      </w:r>
      <w:r w:rsidR="006D24AA" w:rsidRPr="006D24AA">
        <w:rPr>
          <w:rFonts w:ascii="Times New Roman" w:hAnsi="Times New Roman" w:cs="Times New Roman" w:hint="eastAsia"/>
          <w:b/>
          <w:bCs/>
          <w:sz w:val="24"/>
          <w:szCs w:val="24"/>
        </w:rPr>
        <w:t>rmation</w:t>
      </w:r>
    </w:p>
    <w:p w14:paraId="35023844" w14:textId="77777777" w:rsidR="006D24AA" w:rsidRPr="00A91E13" w:rsidRDefault="006D24AA" w:rsidP="006D24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1E13">
        <w:rPr>
          <w:rFonts w:ascii="Times New Roman" w:hAnsi="Times New Roman" w:cs="Times New Roman"/>
          <w:sz w:val="24"/>
          <w:szCs w:val="24"/>
        </w:rPr>
        <w:t>Feng Gao</w:t>
      </w:r>
      <w:r w:rsidRPr="00A91E1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91E13">
        <w:rPr>
          <w:rFonts w:ascii="Times New Roman" w:hAnsi="Times New Roman" w:cs="Times New Roman"/>
          <w:sz w:val="24"/>
          <w:szCs w:val="24"/>
        </w:rPr>
        <w:t>, Yike Shen</w:t>
      </w:r>
      <w:r w:rsidRPr="00A91E1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A91E13">
        <w:rPr>
          <w:rFonts w:ascii="Times New Roman" w:hAnsi="Times New Roman" w:cs="Times New Roman"/>
          <w:sz w:val="24"/>
          <w:szCs w:val="24"/>
        </w:rPr>
        <w:t xml:space="preserve">, </w:t>
      </w:r>
      <w:r w:rsidRPr="00A91E13">
        <w:rPr>
          <w:rFonts w:ascii="Times New Roman" w:eastAsia="微软雅黑" w:hAnsi="Times New Roman" w:cs="Times New Roman"/>
          <w:sz w:val="24"/>
          <w:szCs w:val="24"/>
        </w:rPr>
        <w:t>J. Brett Sallach</w:t>
      </w:r>
      <w:r w:rsidRPr="00A91E13">
        <w:rPr>
          <w:rFonts w:ascii="Times New Roman" w:eastAsia="微软雅黑" w:hAnsi="Times New Roman" w:cs="Times New Roman"/>
          <w:sz w:val="24"/>
          <w:szCs w:val="24"/>
          <w:vertAlign w:val="superscript"/>
        </w:rPr>
        <w:t>3</w:t>
      </w:r>
      <w:r w:rsidRPr="00A91E13">
        <w:rPr>
          <w:rFonts w:ascii="Times New Roman" w:eastAsia="微软雅黑" w:hAnsi="Times New Roman" w:cs="Times New Roman"/>
          <w:sz w:val="24"/>
          <w:szCs w:val="24"/>
        </w:rPr>
        <w:t xml:space="preserve">, </w:t>
      </w:r>
      <w:r w:rsidRPr="00A91E13">
        <w:rPr>
          <w:rFonts w:ascii="Times New Roman" w:hAnsi="Times New Roman" w:cs="Times New Roman"/>
          <w:sz w:val="24"/>
          <w:szCs w:val="24"/>
        </w:rPr>
        <w:t>Hui Li</w:t>
      </w:r>
      <w:r w:rsidRPr="00A91E13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A91E1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1E13">
        <w:rPr>
          <w:rFonts w:ascii="Times New Roman" w:hAnsi="Times New Roman" w:cs="Times New Roman"/>
          <w:sz w:val="24"/>
          <w:szCs w:val="24"/>
        </w:rPr>
        <w:t>Cun</w:t>
      </w:r>
      <w:proofErr w:type="spellEnd"/>
      <w:r w:rsidRPr="00A91E13">
        <w:rPr>
          <w:rFonts w:ascii="Times New Roman" w:hAnsi="Times New Roman" w:cs="Times New Roman"/>
          <w:sz w:val="24"/>
          <w:szCs w:val="24"/>
        </w:rPr>
        <w:t xml:space="preserve"> Liu</w:t>
      </w:r>
      <w:r w:rsidRPr="00A91E13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A91E13">
        <w:rPr>
          <w:rFonts w:ascii="Times New Roman" w:hAnsi="Times New Roman" w:cs="Times New Roman"/>
          <w:sz w:val="24"/>
          <w:szCs w:val="24"/>
        </w:rPr>
        <w:t xml:space="preserve">*, </w:t>
      </w:r>
      <w:proofErr w:type="spellStart"/>
      <w:r w:rsidRPr="00A91E13">
        <w:rPr>
          <w:rFonts w:ascii="Times New Roman" w:hAnsi="Times New Roman" w:cs="Times New Roman"/>
          <w:sz w:val="24"/>
          <w:szCs w:val="24"/>
        </w:rPr>
        <w:t>Yuanbo</w:t>
      </w:r>
      <w:proofErr w:type="spellEnd"/>
      <w:r w:rsidRPr="00A91E13">
        <w:rPr>
          <w:rFonts w:ascii="Times New Roman" w:hAnsi="Times New Roman" w:cs="Times New Roman"/>
          <w:sz w:val="24"/>
          <w:szCs w:val="24"/>
        </w:rPr>
        <w:t xml:space="preserve"> Li</w:t>
      </w:r>
      <w:r w:rsidRPr="00A91E13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A91E13">
        <w:rPr>
          <w:rFonts w:ascii="Times New Roman" w:hAnsi="Times New Roman" w:cs="Times New Roman"/>
          <w:sz w:val="24"/>
          <w:szCs w:val="24"/>
        </w:rPr>
        <w:t>*</w:t>
      </w:r>
    </w:p>
    <w:p w14:paraId="313568B0" w14:textId="77777777" w:rsidR="006D24AA" w:rsidRPr="00A91E13" w:rsidRDefault="006D24AA" w:rsidP="006D24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1E1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91E13">
        <w:rPr>
          <w:rFonts w:ascii="Times New Roman" w:hAnsi="Times New Roman" w:cs="Times New Roman"/>
          <w:sz w:val="24"/>
          <w:szCs w:val="24"/>
        </w:rPr>
        <w:t xml:space="preserve"> Department of Genetics, School of Medicine, Yale University, New Haven, Connecticut 06510, United States</w:t>
      </w:r>
    </w:p>
    <w:p w14:paraId="68FDF590" w14:textId="77777777" w:rsidR="006D24AA" w:rsidRPr="00A91E13" w:rsidRDefault="006D24AA" w:rsidP="006D24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1E1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A91E13">
        <w:rPr>
          <w:rFonts w:ascii="Times New Roman" w:hAnsi="Times New Roman" w:cs="Times New Roman"/>
          <w:sz w:val="24"/>
          <w:szCs w:val="24"/>
        </w:rPr>
        <w:t xml:space="preserve"> Department of Environmental Health Sciences, Mailman School of Public Health, Columbia University, New York, New York 10032, United States</w:t>
      </w:r>
    </w:p>
    <w:p w14:paraId="71C2760B" w14:textId="77777777" w:rsidR="006D24AA" w:rsidRPr="00A91E13" w:rsidRDefault="006D24AA" w:rsidP="006D24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1E13">
        <w:rPr>
          <w:rFonts w:ascii="Times New Roman" w:eastAsia="微软雅黑" w:hAnsi="Times New Roman" w:cs="Times New Roman"/>
          <w:sz w:val="24"/>
          <w:szCs w:val="24"/>
          <w:shd w:val="clear" w:color="auto" w:fill="FFFFFF"/>
          <w:vertAlign w:val="superscript"/>
        </w:rPr>
        <w:t>3</w:t>
      </w:r>
      <w:r w:rsidRPr="00A91E13">
        <w:rPr>
          <w:rFonts w:ascii="Times New Roman" w:eastAsia="微软雅黑" w:hAnsi="Times New Roman" w:cs="Times New Roman"/>
          <w:sz w:val="24"/>
          <w:szCs w:val="24"/>
          <w:shd w:val="clear" w:color="auto" w:fill="FFFFFF"/>
        </w:rPr>
        <w:t xml:space="preserve"> Department of Environment and Geography, University of York, Heslington, York, YO10 5NG, United Kingdom</w:t>
      </w:r>
    </w:p>
    <w:p w14:paraId="4C3770F1" w14:textId="77777777" w:rsidR="006D24AA" w:rsidRPr="00A91E13" w:rsidRDefault="006D24AA" w:rsidP="006D24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1E13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A91E13">
        <w:rPr>
          <w:rFonts w:ascii="Times New Roman" w:hAnsi="Times New Roman" w:cs="Times New Roman"/>
          <w:sz w:val="24"/>
          <w:szCs w:val="24"/>
        </w:rPr>
        <w:t xml:space="preserve"> Department of Plant, Soil and Microbial Sciences, Michigan State University, East Lansing, Michigan, 48823, United States</w:t>
      </w:r>
    </w:p>
    <w:p w14:paraId="05F4AB97" w14:textId="77777777" w:rsidR="006D24AA" w:rsidRPr="00A91E13" w:rsidRDefault="006D24AA" w:rsidP="006D24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1E13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A91E13">
        <w:rPr>
          <w:rFonts w:ascii="Times New Roman" w:hAnsi="Times New Roman" w:cs="Times New Roman"/>
          <w:sz w:val="24"/>
          <w:szCs w:val="24"/>
        </w:rPr>
        <w:t xml:space="preserve"> Key Laboratory of Soil Environment and Pollution Remediation, Institute of Soil Science, Chinese Academy of Sciences, Nanjing 210008, P.R. China</w:t>
      </w:r>
    </w:p>
    <w:p w14:paraId="166771C3" w14:textId="77777777" w:rsidR="006D24AA" w:rsidRPr="00A91E13" w:rsidRDefault="006D24AA" w:rsidP="006D24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1E13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A91E13">
        <w:rPr>
          <w:rFonts w:ascii="Times New Roman" w:hAnsi="Times New Roman" w:cs="Times New Roman"/>
          <w:sz w:val="24"/>
          <w:szCs w:val="24"/>
        </w:rPr>
        <w:t xml:space="preserve"> State Key Laboratory for Biology of Plant Diseases and Insect Pests, Institute of Plant Protection, Chinese Academy of Agricultural Sciences, Beijing 100193, P.R. China</w:t>
      </w:r>
    </w:p>
    <w:p w14:paraId="1983F845" w14:textId="77777777" w:rsidR="006D24AA" w:rsidRPr="00A91E13" w:rsidRDefault="006D24AA" w:rsidP="006D24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1E13">
        <w:rPr>
          <w:rFonts w:ascii="Times New Roman" w:hAnsi="Times New Roman" w:cs="Times New Roman"/>
          <w:sz w:val="24"/>
          <w:szCs w:val="24"/>
        </w:rPr>
        <w:t>* Corresponding authors. Tel.: 86-25-86881179, fax: 86-25-86881000 (C Liu); Tel.: 86-10-62815938, fax: 86-10-62896114 (Y Li)</w:t>
      </w:r>
    </w:p>
    <w:p w14:paraId="76D82BE8" w14:textId="14C38C42" w:rsidR="006D24AA" w:rsidRDefault="006D24AA" w:rsidP="006D24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91E13">
        <w:rPr>
          <w:rFonts w:ascii="Times New Roman" w:hAnsi="Times New Roman" w:cs="Times New Roman"/>
          <w:sz w:val="24"/>
          <w:szCs w:val="24"/>
        </w:rPr>
        <w:t>E-mail address: liucun@issas.ac.cn (C Liu), liyuanbo@caas.cn (Y Li).</w:t>
      </w:r>
    </w:p>
    <w:p w14:paraId="2CE88B95" w14:textId="77777777" w:rsidR="006D24AA" w:rsidRPr="00A91E13" w:rsidRDefault="006D24AA" w:rsidP="006D24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834944" w14:textId="77777777" w:rsidR="007C269D" w:rsidRPr="00C033A9" w:rsidRDefault="007C269D" w:rsidP="007C26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63BD">
        <w:rPr>
          <w:rFonts w:ascii="Times New Roman" w:hAnsi="Times New Roman" w:cs="Times New Roman"/>
          <w:b/>
          <w:bCs/>
          <w:sz w:val="24"/>
          <w:szCs w:val="24"/>
        </w:rPr>
        <w:lastRenderedPageBreak/>
        <w:t>ECFP</w:t>
      </w:r>
      <w:r w:rsidRPr="008963BD">
        <w:rPr>
          <w:rFonts w:ascii="Times New Roman" w:hAnsi="Times New Roman" w:cs="Times New Roman"/>
          <w:sz w:val="24"/>
          <w:szCs w:val="24"/>
        </w:rPr>
        <w:t xml:space="preserve"> </w:t>
      </w:r>
      <w:r w:rsidRPr="008963BD">
        <w:rPr>
          <w:rFonts w:ascii="Times New Roman" w:hAnsi="Times New Roman" w:cs="Times New Roman"/>
          <w:b/>
          <w:bCs/>
          <w:sz w:val="24"/>
          <w:szCs w:val="24"/>
        </w:rPr>
        <w:t>and</w:t>
      </w:r>
      <w:r w:rsidRPr="008963BD">
        <w:rPr>
          <w:rFonts w:ascii="Times New Roman" w:hAnsi="Times New Roman" w:cs="Times New Roman"/>
          <w:sz w:val="24"/>
          <w:szCs w:val="24"/>
        </w:rPr>
        <w:t xml:space="preserve"> </w:t>
      </w:r>
      <w:r w:rsidRPr="008963BD">
        <w:rPr>
          <w:rFonts w:ascii="Times New Roman" w:hAnsi="Times New Roman" w:cs="Times New Roman"/>
          <w:b/>
          <w:bCs/>
          <w:sz w:val="24"/>
          <w:szCs w:val="24"/>
        </w:rPr>
        <w:t>Morgan Fingerprin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8963BD">
        <w:rPr>
          <w:rFonts w:ascii="Times New Roman" w:hAnsi="Times New Roman" w:cs="Times New Roman"/>
          <w:sz w:val="24"/>
          <w:szCs w:val="24"/>
        </w:rPr>
        <w:t xml:space="preserve">The idea behind ECFP fingerprint traces </w:t>
      </w:r>
      <w:r>
        <w:rPr>
          <w:rFonts w:ascii="Times New Roman" w:hAnsi="Times New Roman" w:cs="Times New Roman"/>
          <w:sz w:val="24"/>
          <w:szCs w:val="24"/>
        </w:rPr>
        <w:t>back</w:t>
      </w:r>
      <w:r w:rsidRPr="008963BD">
        <w:rPr>
          <w:rFonts w:ascii="Times New Roman" w:hAnsi="Times New Roman" w:cs="Times New Roman"/>
          <w:sz w:val="24"/>
          <w:szCs w:val="24"/>
        </w:rPr>
        <w:t xml:space="preserve"> to the Morgan algorithm</w:t>
      </w:r>
      <w:r>
        <w:rPr>
          <w:rFonts w:ascii="Times New Roman" w:hAnsi="Times New Roman" w:cs="Times New Roman"/>
          <w:sz w:val="24"/>
          <w:szCs w:val="24"/>
        </w:rPr>
        <w:t>, which</w:t>
      </w:r>
      <w:r w:rsidRPr="008963BD">
        <w:rPr>
          <w:rFonts w:ascii="Times New Roman" w:hAnsi="Times New Roman" w:cs="Times New Roman"/>
          <w:sz w:val="24"/>
          <w:szCs w:val="24"/>
        </w:rPr>
        <w:t xml:space="preserve"> assig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963BD">
        <w:rPr>
          <w:rFonts w:ascii="Times New Roman" w:hAnsi="Times New Roman" w:cs="Times New Roman"/>
          <w:sz w:val="24"/>
          <w:szCs w:val="24"/>
        </w:rPr>
        <w:t xml:space="preserve"> a unique, sequential atom numbering for molecule</w:t>
      </w:r>
      <w:r>
        <w:rPr>
          <w:rFonts w:ascii="Times New Roman" w:hAnsi="Times New Roman" w:cs="Times New Roman"/>
          <w:sz w:val="24"/>
          <w:szCs w:val="24"/>
        </w:rPr>
        <w:t xml:space="preserve">s through an iterative process until </w:t>
      </w:r>
      <w:r w:rsidRPr="00C033A9">
        <w:rPr>
          <w:rFonts w:ascii="Times New Roman" w:hAnsi="Times New Roman" w:cs="Times New Roman"/>
          <w:sz w:val="24"/>
          <w:szCs w:val="24"/>
        </w:rPr>
        <w:t>every atom identifier is unique</w:t>
      </w:r>
      <w:r>
        <w:rPr>
          <w:rFonts w:ascii="Times New Roman" w:hAnsi="Times New Roman" w:cs="Times New Roman"/>
          <w:sz w:val="24"/>
          <w:szCs w:val="24"/>
        </w:rPr>
        <w:t xml:space="preserve">, then the </w:t>
      </w:r>
      <w:r w:rsidRPr="00C033A9">
        <w:rPr>
          <w:rFonts w:ascii="Times New Roman" w:hAnsi="Times New Roman" w:cs="Times New Roman"/>
          <w:sz w:val="24"/>
          <w:szCs w:val="24"/>
        </w:rPr>
        <w:t>intermediate at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033A9">
        <w:rPr>
          <w:rFonts w:ascii="Times New Roman" w:hAnsi="Times New Roman" w:cs="Times New Roman"/>
          <w:sz w:val="24"/>
          <w:szCs w:val="24"/>
        </w:rPr>
        <w:t>identifiers</w:t>
      </w:r>
      <w:r>
        <w:rPr>
          <w:rFonts w:ascii="Times New Roman" w:hAnsi="Times New Roman" w:cs="Times New Roman"/>
          <w:sz w:val="24"/>
          <w:szCs w:val="24"/>
        </w:rPr>
        <w:t xml:space="preserve"> are discarded</w:t>
      </w:r>
      <w:r w:rsidRPr="008963B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However, </w:t>
      </w:r>
      <w:r w:rsidRPr="008963BD">
        <w:rPr>
          <w:rFonts w:ascii="Times New Roman" w:hAnsi="Times New Roman" w:cs="Times New Roman"/>
          <w:sz w:val="24"/>
          <w:szCs w:val="24"/>
        </w:rPr>
        <w:t xml:space="preserve">ECFP </w:t>
      </w:r>
      <w:r>
        <w:rPr>
          <w:rFonts w:ascii="Times New Roman" w:hAnsi="Times New Roman" w:cs="Times New Roman"/>
          <w:sz w:val="24"/>
          <w:szCs w:val="24"/>
        </w:rPr>
        <w:t xml:space="preserve">has made a few changes to the Morgan algorithm. ECFP fingerprint is </w:t>
      </w:r>
      <w:r w:rsidRPr="008963BD">
        <w:rPr>
          <w:rFonts w:ascii="Times New Roman" w:hAnsi="Times New Roman" w:cs="Times New Roman"/>
          <w:sz w:val="24"/>
          <w:szCs w:val="24"/>
        </w:rPr>
        <w:t xml:space="preserve">defined as the set of </w:t>
      </w:r>
      <w:r>
        <w:rPr>
          <w:rFonts w:ascii="Times New Roman" w:hAnsi="Times New Roman" w:cs="Times New Roman"/>
          <w:sz w:val="24"/>
          <w:szCs w:val="24"/>
        </w:rPr>
        <w:t>initial</w:t>
      </w:r>
      <w:r w:rsidRPr="008963BD">
        <w:rPr>
          <w:rFonts w:ascii="Times New Roman" w:hAnsi="Times New Roman" w:cs="Times New Roman"/>
          <w:sz w:val="24"/>
          <w:szCs w:val="24"/>
        </w:rPr>
        <w:t xml:space="preserve"> atom identifiers</w:t>
      </w:r>
      <w:r>
        <w:rPr>
          <w:rFonts w:ascii="Times New Roman" w:hAnsi="Times New Roman" w:cs="Times New Roman"/>
          <w:sz w:val="24"/>
          <w:szCs w:val="24"/>
        </w:rPr>
        <w:t>, and all identifiers after each iteration</w:t>
      </w:r>
      <w:r w:rsidRPr="008963BD">
        <w:rPr>
          <w:rFonts w:ascii="Times New Roman" w:hAnsi="Times New Roman" w:cs="Times New Roman"/>
          <w:sz w:val="24"/>
          <w:szCs w:val="24"/>
        </w:rPr>
        <w:t xml:space="preserve"> up to the limit</w:t>
      </w:r>
      <w:r>
        <w:rPr>
          <w:rFonts w:ascii="Times New Roman" w:hAnsi="Times New Roman" w:cs="Times New Roman"/>
          <w:sz w:val="24"/>
          <w:szCs w:val="24"/>
        </w:rPr>
        <w:t xml:space="preserve"> of n iterations</w:t>
      </w:r>
      <w:r w:rsidRPr="008963BD">
        <w:rPr>
          <w:rFonts w:ascii="Times New Roman" w:hAnsi="Times New Roman" w:cs="Times New Roman"/>
          <w:sz w:val="24"/>
          <w:szCs w:val="24"/>
        </w:rPr>
        <w:t xml:space="preserve">. As n increases, this </w:t>
      </w:r>
      <w:r>
        <w:rPr>
          <w:rFonts w:ascii="Times New Roman" w:hAnsi="Times New Roman" w:cs="Times New Roman"/>
          <w:sz w:val="24"/>
          <w:szCs w:val="24"/>
        </w:rPr>
        <w:t xml:space="preserve">fingerprint </w:t>
      </w:r>
      <w:r w:rsidRPr="008963BD">
        <w:rPr>
          <w:rFonts w:ascii="Times New Roman" w:hAnsi="Times New Roman" w:cs="Times New Roman"/>
          <w:sz w:val="24"/>
          <w:szCs w:val="24"/>
        </w:rPr>
        <w:t xml:space="preserve">set includes all identifiers found in both previous iterations and the current one. For example, ECFP </w:t>
      </w:r>
      <w:r>
        <w:rPr>
          <w:rFonts w:ascii="Times New Roman" w:hAnsi="Times New Roman" w:cs="Times New Roman"/>
          <w:sz w:val="24"/>
          <w:szCs w:val="24"/>
        </w:rPr>
        <w:t xml:space="preserve">fingerprint </w:t>
      </w:r>
      <w:r w:rsidRPr="008963BD">
        <w:rPr>
          <w:rFonts w:ascii="Times New Roman" w:hAnsi="Times New Roman" w:cs="Times New Roman"/>
          <w:sz w:val="24"/>
          <w:szCs w:val="24"/>
        </w:rPr>
        <w:t>for 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63BD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63BD">
        <w:rPr>
          <w:rFonts w:ascii="Times New Roman" w:hAnsi="Times New Roman" w:cs="Times New Roman"/>
          <w:sz w:val="24"/>
          <w:szCs w:val="24"/>
        </w:rPr>
        <w:t>0 consists of the set of unique atom identifiers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8963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</w:t>
      </w:r>
      <w:r w:rsidRPr="008963BD">
        <w:rPr>
          <w:rFonts w:ascii="Times New Roman" w:hAnsi="Times New Roman" w:cs="Times New Roman"/>
          <w:sz w:val="24"/>
          <w:szCs w:val="24"/>
        </w:rPr>
        <w:t xml:space="preserve"> 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63BD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63BD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, it</w:t>
      </w:r>
      <w:r w:rsidRPr="008963BD">
        <w:rPr>
          <w:rFonts w:ascii="Times New Roman" w:hAnsi="Times New Roman" w:cs="Times New Roman"/>
          <w:sz w:val="24"/>
          <w:szCs w:val="24"/>
        </w:rPr>
        <w:t xml:space="preserve"> augments </w:t>
      </w:r>
      <w:r>
        <w:rPr>
          <w:rFonts w:ascii="Times New Roman" w:hAnsi="Times New Roman" w:cs="Times New Roman"/>
          <w:sz w:val="24"/>
          <w:szCs w:val="24"/>
        </w:rPr>
        <w:t xml:space="preserve">current </w:t>
      </w:r>
      <w:r w:rsidRPr="008963BD">
        <w:rPr>
          <w:rFonts w:ascii="Times New Roman" w:hAnsi="Times New Roman" w:cs="Times New Roman"/>
          <w:sz w:val="24"/>
          <w:szCs w:val="24"/>
        </w:rPr>
        <w:t>set with identifiers computed by examining each atom and its immediate neighbors</w:t>
      </w:r>
      <w:r>
        <w:rPr>
          <w:rFonts w:ascii="Times New Roman" w:hAnsi="Times New Roman" w:cs="Times New Roman"/>
          <w:sz w:val="24"/>
          <w:szCs w:val="24"/>
        </w:rPr>
        <w:t xml:space="preserve"> and assigning a new unique number; with n = 2, new identifiers for neighbors of neighbors are further included. This whole set </w:t>
      </w:r>
      <w:r w:rsidRPr="00C033A9">
        <w:rPr>
          <w:rFonts w:ascii="Times New Roman" w:hAnsi="Times New Roman" w:cs="Times New Roman"/>
          <w:sz w:val="24"/>
          <w:szCs w:val="24"/>
        </w:rPr>
        <w:t>defines the extended-connectiv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033A9">
        <w:rPr>
          <w:rFonts w:ascii="Times New Roman" w:hAnsi="Times New Roman" w:cs="Times New Roman"/>
          <w:sz w:val="24"/>
          <w:szCs w:val="24"/>
        </w:rPr>
        <w:t>fingerpri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6CCC0D9" w14:textId="5D5F9D53" w:rsidR="006614C5" w:rsidRDefault="009B1C37" w:rsidP="0003159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7459544" wp14:editId="53664275">
            <wp:extent cx="5943600" cy="26047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99B79" w14:textId="2FED7442" w:rsidR="00101575" w:rsidRPr="00101575" w:rsidRDefault="00101575" w:rsidP="001015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1575">
        <w:rPr>
          <w:rFonts w:ascii="Times New Roman" w:hAnsi="Times New Roman" w:cs="Times New Roman"/>
          <w:sz w:val="24"/>
          <w:szCs w:val="24"/>
        </w:rPr>
        <w:t>Fig. S</w:t>
      </w:r>
      <w:r w:rsidR="00317BF1">
        <w:rPr>
          <w:rFonts w:ascii="Times New Roman" w:hAnsi="Times New Roman" w:cs="Times New Roman"/>
          <w:sz w:val="24"/>
          <w:szCs w:val="24"/>
        </w:rPr>
        <w:t>1</w:t>
      </w:r>
      <w:r w:rsidRPr="001015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101575">
        <w:rPr>
          <w:rFonts w:ascii="Times New Roman" w:hAnsi="Times New Roman" w:cs="Times New Roman"/>
          <w:sz w:val="24"/>
          <w:szCs w:val="24"/>
        </w:rPr>
        <w:t xml:space="preserve">hemical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01575">
        <w:rPr>
          <w:rFonts w:ascii="Times New Roman" w:hAnsi="Times New Roman" w:cs="Times New Roman"/>
          <w:sz w:val="24"/>
          <w:szCs w:val="24"/>
        </w:rPr>
        <w:t>tructures of 2,2',3,4,4',5',6-heptabromodiphenyl ether, 2,2',3,3',4,5,5',6,6'-nonabromodiphenyl ether and Aldrin</w:t>
      </w:r>
    </w:p>
    <w:p w14:paraId="38236DD1" w14:textId="473E384A" w:rsidR="00101575" w:rsidRPr="006614C5" w:rsidRDefault="00101575" w:rsidP="0003159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CDC5585" w14:textId="77777777" w:rsidR="007C269D" w:rsidRPr="006D3C4B" w:rsidRDefault="007C269D" w:rsidP="007C269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3C4B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1: Clustering results based on chemical structures.</w:t>
      </w:r>
    </w:p>
    <w:tbl>
      <w:tblPr>
        <w:tblStyle w:val="a5"/>
        <w:tblW w:w="9535" w:type="dxa"/>
        <w:tblLook w:val="04A0" w:firstRow="1" w:lastRow="0" w:firstColumn="1" w:lastColumn="0" w:noHBand="0" w:noVBand="1"/>
      </w:tblPr>
      <w:tblGrid>
        <w:gridCol w:w="2271"/>
        <w:gridCol w:w="1470"/>
        <w:gridCol w:w="2804"/>
        <w:gridCol w:w="2990"/>
      </w:tblGrid>
      <w:tr w:rsidR="007C269D" w:rsidRPr="008963BD" w14:paraId="170F1A11" w14:textId="77777777" w:rsidTr="001F7435">
        <w:tc>
          <w:tcPr>
            <w:tcW w:w="2271" w:type="dxa"/>
          </w:tcPr>
          <w:p w14:paraId="6BC998D2" w14:textId="03E89191" w:rsidR="007C269D" w:rsidRPr="008963BD" w:rsidRDefault="007C269D" w:rsidP="009E58E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sz w:val="24"/>
                <w:szCs w:val="24"/>
              </w:rPr>
              <w:t>Group 0 (</w:t>
            </w:r>
            <w:r w:rsidR="009E58EE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Pr="008963B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70" w:type="dxa"/>
          </w:tcPr>
          <w:p w14:paraId="2FF89166" w14:textId="7E6788ED" w:rsidR="007C269D" w:rsidRPr="008963BD" w:rsidRDefault="007C269D" w:rsidP="009E58E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sz w:val="24"/>
                <w:szCs w:val="24"/>
              </w:rPr>
              <w:t>Group 1 (</w:t>
            </w:r>
            <w:r w:rsidR="009E58EE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Pr="008963B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04" w:type="dxa"/>
          </w:tcPr>
          <w:p w14:paraId="6DEEB91D" w14:textId="04EEB829" w:rsidR="007C269D" w:rsidRPr="008963BD" w:rsidRDefault="007C269D" w:rsidP="009E58E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sz w:val="24"/>
                <w:szCs w:val="24"/>
              </w:rPr>
              <w:t>Group 2 (</w:t>
            </w:r>
            <w:r w:rsidR="00553AB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8963B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990" w:type="dxa"/>
          </w:tcPr>
          <w:p w14:paraId="7A407D2D" w14:textId="4D1B5800" w:rsidR="007C269D" w:rsidRPr="008963BD" w:rsidRDefault="007C269D" w:rsidP="009E58E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sz w:val="24"/>
                <w:szCs w:val="24"/>
              </w:rPr>
              <w:t>Group 3 (</w:t>
            </w:r>
            <w:r w:rsidR="001F743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8963B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C269D" w:rsidRPr="008963BD" w14:paraId="2636932C" w14:textId="77777777" w:rsidTr="001F7435">
        <w:tc>
          <w:tcPr>
            <w:tcW w:w="2271" w:type="dxa"/>
          </w:tcPr>
          <w:p w14:paraId="3967B540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nconazole,</w:t>
            </w:r>
          </w:p>
          <w:p w14:paraId="5AA11F22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drin,</w:t>
            </w:r>
          </w:p>
          <w:p w14:paraId="72342EBE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eldrin,</w:t>
            </w:r>
          </w:p>
          <w:p w14:paraId="56F23598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-DCB (1,4-DCB),</w:t>
            </w:r>
          </w:p>
          <w:p w14:paraId="24FEEAC0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2,4-TCB,</w:t>
            </w:r>
          </w:p>
          <w:p w14:paraId="62809C1E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pha-HCH,</w:t>
            </w:r>
          </w:p>
          <w:p w14:paraId="7AF218F7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B,</w:t>
            </w:r>
          </w:p>
          <w:p w14:paraId="34B4B56A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,p</w:t>
            </w:r>
            <w:proofErr w:type="spellEnd"/>
            <w:proofErr w:type="gramEnd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'-DDE,</w:t>
            </w:r>
          </w:p>
          <w:p w14:paraId="13A07CC0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,p</w:t>
            </w:r>
            <w:proofErr w:type="spellEnd"/>
            <w:proofErr w:type="gramEnd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'-DDE,</w:t>
            </w:r>
          </w:p>
          <w:p w14:paraId="0EDE920B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,p</w:t>
            </w:r>
            <w:proofErr w:type="spellEnd"/>
            <w:proofErr w:type="gramEnd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'-DDD,</w:t>
            </w:r>
          </w:p>
          <w:p w14:paraId="0B955DA2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,p</w:t>
            </w:r>
            <w:proofErr w:type="spellEnd"/>
            <w:proofErr w:type="gramEnd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'-DDD,</w:t>
            </w:r>
          </w:p>
          <w:p w14:paraId="7C35B4B7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,p</w:t>
            </w:r>
            <w:proofErr w:type="spellEnd"/>
            <w:proofErr w:type="gramEnd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'-DDT,</w:t>
            </w:r>
          </w:p>
          <w:p w14:paraId="3362B868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,p</w:t>
            </w:r>
            <w:proofErr w:type="spellEnd"/>
            <w:proofErr w:type="gramEnd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'-DDT,</w:t>
            </w:r>
          </w:p>
          <w:p w14:paraId="6D494538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B 101,</w:t>
            </w:r>
          </w:p>
          <w:p w14:paraId="2EF17493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B 153,</w:t>
            </w:r>
          </w:p>
          <w:p w14:paraId="0011EF5E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B 138,</w:t>
            </w:r>
          </w:p>
          <w:p w14:paraId="4B1892F5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B 180,</w:t>
            </w:r>
          </w:p>
          <w:p w14:paraId="08CAA87C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2,3,5-TeCB,</w:t>
            </w:r>
          </w:p>
          <w:p w14:paraId="61AE583D" w14:textId="1081E2C2" w:rsidR="007C269D" w:rsidRPr="008963BD" w:rsidRDefault="00777745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ntachlorobenzen</w:t>
            </w:r>
            <w:r w:rsidR="007C269D"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proofErr w:type="spellEnd"/>
            <w:r w:rsidR="007C269D"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</w:p>
          <w:p w14:paraId="787C0907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azine</w:t>
            </w:r>
            <w:proofErr w:type="spellEnd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</w:p>
          <w:p w14:paraId="49734ED3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laxolide</w:t>
            </w:r>
            <w:proofErr w:type="spellEnd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</w:p>
          <w:p w14:paraId="67A3C31A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nalide</w:t>
            </w:r>
            <w:proofErr w:type="spellEnd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</w:p>
          <w:p w14:paraId="10809D1B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clocarban,</w:t>
            </w:r>
          </w:p>
          <w:p w14:paraId="3117D46D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closan,</w:t>
            </w:r>
          </w:p>
          <w:p w14:paraId="7A3D153D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pha-</w:t>
            </w:r>
            <w:proofErr w:type="spellStart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dosulfan</w:t>
            </w:r>
            <w:proofErr w:type="spellEnd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</w:p>
          <w:p w14:paraId="1464B57B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dosulfan</w:t>
            </w:r>
            <w:proofErr w:type="spellEnd"/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ulfate,</w:t>
            </w:r>
          </w:p>
          <w:p w14:paraId="7692EDF2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ptachlor,</w:t>
            </w:r>
          </w:p>
          <w:p w14:paraId="7DBF5AF1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ptachlor epoxide,</w:t>
            </w:r>
          </w:p>
          <w:p w14:paraId="3110BD79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midacloprid,</w:t>
            </w:r>
          </w:p>
          <w:p w14:paraId="6A41906A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etamiprid,</w:t>
            </w:r>
          </w:p>
          <w:p w14:paraId="704E1AF5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buconazole,</w:t>
            </w:r>
          </w:p>
          <w:p w14:paraId="7F6D0AC8" w14:textId="77777777" w:rsidR="007C269D" w:rsidRPr="008963BD" w:rsidRDefault="007C269D" w:rsidP="009E58EE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fenoconazole</w:t>
            </w:r>
          </w:p>
          <w:p w14:paraId="15439C83" w14:textId="77777777" w:rsidR="007C269D" w:rsidRPr="008963BD" w:rsidRDefault="007C269D" w:rsidP="009E58E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</w:tcPr>
          <w:p w14:paraId="5DD7F8D2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100,</w:t>
            </w:r>
          </w:p>
          <w:p w14:paraId="41718913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153,</w:t>
            </w:r>
          </w:p>
          <w:p w14:paraId="3BA47040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154,</w:t>
            </w:r>
          </w:p>
          <w:p w14:paraId="2E7312A1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17</w:t>
            </w:r>
          </w:p>
          <w:p w14:paraId="0F9E79FE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183</w:t>
            </w:r>
          </w:p>
          <w:p w14:paraId="4DBAAE09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206,</w:t>
            </w:r>
          </w:p>
          <w:p w14:paraId="0DB361EB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209,</w:t>
            </w:r>
          </w:p>
          <w:p w14:paraId="35C03543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28,</w:t>
            </w:r>
          </w:p>
          <w:p w14:paraId="29C80A5B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47,</w:t>
            </w:r>
          </w:p>
          <w:p w14:paraId="7A4215AE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99,</w:t>
            </w:r>
          </w:p>
          <w:p w14:paraId="54469F22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6,</w:t>
            </w:r>
          </w:p>
          <w:p w14:paraId="3453BCFC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85,</w:t>
            </w:r>
          </w:p>
          <w:p w14:paraId="0B85DD07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191,</w:t>
            </w:r>
          </w:p>
          <w:p w14:paraId="297D01FA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197,</w:t>
            </w:r>
          </w:p>
          <w:p w14:paraId="3BC1A2A5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208,</w:t>
            </w:r>
          </w:p>
          <w:p w14:paraId="0E897115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DE-207</w:t>
            </w:r>
          </w:p>
          <w:p w14:paraId="49C3DDA3" w14:textId="77777777" w:rsidR="007C269D" w:rsidRPr="008963BD" w:rsidRDefault="007C269D" w:rsidP="009E58E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4" w:type="dxa"/>
          </w:tcPr>
          <w:p w14:paraId="7A1A9A17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nanthrene,</w:t>
            </w:r>
          </w:p>
          <w:p w14:paraId="6996696D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hracene,</w:t>
            </w:r>
          </w:p>
          <w:p w14:paraId="4A576B37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luoranthene,</w:t>
            </w:r>
          </w:p>
          <w:p w14:paraId="16B8F70C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zo[a]pyrene,</w:t>
            </w:r>
          </w:p>
          <w:p w14:paraId="50EA4792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yrene,</w:t>
            </w:r>
          </w:p>
          <w:p w14:paraId="46C89F6E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phthalene,</w:t>
            </w:r>
          </w:p>
          <w:p w14:paraId="19990E50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enaphthene,</w:t>
            </w:r>
          </w:p>
          <w:p w14:paraId="1FC6D441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zo[a]anthracene,</w:t>
            </w:r>
          </w:p>
          <w:p w14:paraId="29C97624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rysene,</w:t>
            </w:r>
          </w:p>
          <w:p w14:paraId="30C60338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zo[b]fluoranthene,</w:t>
            </w:r>
          </w:p>
          <w:p w14:paraId="37764167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zo[k]fluoranthene,</w:t>
            </w:r>
          </w:p>
          <w:p w14:paraId="4EB7DFE3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benzo</w:t>
            </w:r>
            <w:proofErr w:type="spellEnd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[</w:t>
            </w:r>
            <w:proofErr w:type="spellStart"/>
            <w:proofErr w:type="gramStart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,h</w:t>
            </w:r>
            <w:proofErr w:type="spellEnd"/>
            <w:proofErr w:type="gramEnd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 anthracene,</w:t>
            </w:r>
          </w:p>
          <w:p w14:paraId="7F14EEA3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zo [</w:t>
            </w:r>
            <w:proofErr w:type="spellStart"/>
            <w:proofErr w:type="gramStart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,h</w:t>
            </w:r>
            <w:proofErr w:type="gramEnd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i</w:t>
            </w:r>
            <w:proofErr w:type="spellEnd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] </w:t>
            </w:r>
            <w:proofErr w:type="spellStart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ylene</w:t>
            </w:r>
            <w:proofErr w:type="spellEnd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</w:p>
          <w:p w14:paraId="6113E7FC" w14:textId="77777777" w:rsidR="007C269D" w:rsidRPr="008963BD" w:rsidRDefault="007C269D" w:rsidP="009E58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zo [e]pyrene,</w:t>
            </w:r>
          </w:p>
          <w:p w14:paraId="53B7A9A7" w14:textId="77777777" w:rsidR="007C269D" w:rsidRPr="008963BD" w:rsidRDefault="007C269D" w:rsidP="009E58E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no</w:t>
            </w:r>
            <w:proofErr w:type="spellEnd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[1,2,3-cd] </w:t>
            </w:r>
            <w:proofErr w:type="spellStart"/>
            <w:r w:rsidRPr="008963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yrene</w:t>
            </w:r>
            <w:proofErr w:type="spellEnd"/>
          </w:p>
        </w:tc>
        <w:tc>
          <w:tcPr>
            <w:tcW w:w="2990" w:type="dxa"/>
          </w:tcPr>
          <w:p w14:paraId="47F45637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-DCB (1,3-DCB),</w:t>
            </w:r>
          </w:p>
          <w:p w14:paraId="039C6110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-DCB (1,2-DCB),</w:t>
            </w:r>
          </w:p>
          <w:p w14:paraId="21445790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uorene,</w:t>
            </w:r>
          </w:p>
          <w:p w14:paraId="55E0045B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(2-ethylhexyl) phthalate,</w:t>
            </w:r>
          </w:p>
          <w:p w14:paraId="0E13F71F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pha-HBCD,</w:t>
            </w:r>
          </w:p>
          <w:p w14:paraId="2EFC0E7E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methoprim,</w:t>
            </w:r>
          </w:p>
          <w:p w14:paraId="16C4D463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rbamazepine,</w:t>
            </w:r>
          </w:p>
          <w:p w14:paraId="1814A0ED" w14:textId="77777777" w:rsidR="007C269D" w:rsidRPr="006D3C4B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cyclazole</w:t>
            </w:r>
            <w:r>
              <w:rPr>
                <w:rFonts w:ascii="Times New Roman" w:eastAsiaTheme="minorEastAsia" w:hAnsi="Times New Roman" w:cs="Times New Roman" w:hint="eastAsia"/>
                <w:color w:val="000000"/>
                <w:sz w:val="24"/>
                <w:szCs w:val="24"/>
              </w:rPr>
              <w:t>,</w:t>
            </w:r>
          </w:p>
          <w:p w14:paraId="6A6E5818" w14:textId="77777777" w:rsidR="007C269D" w:rsidRPr="008963BD" w:rsidRDefault="007C269D" w:rsidP="009E58EE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63B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zoxystrobin</w:t>
            </w:r>
          </w:p>
        </w:tc>
      </w:tr>
    </w:tbl>
    <w:p w14:paraId="16B8BB87" w14:textId="77777777" w:rsidR="007C269D" w:rsidRPr="008963BD" w:rsidRDefault="007C269D" w:rsidP="007C26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3CE9B50" w14:textId="7A6AA4EA" w:rsidR="00F64F15" w:rsidRPr="006D3C4B" w:rsidRDefault="00F64F15" w:rsidP="00F64F1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2</w:t>
      </w:r>
      <w:r w:rsidRPr="006D3C4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bCs/>
          <w:sz w:val="24"/>
          <w:szCs w:val="24"/>
        </w:rPr>
        <w:t>Similarity comparison of each molecular pair in the dataset (attached in a separate spreadsheet)</w:t>
      </w:r>
    </w:p>
    <w:p w14:paraId="6E1A1554" w14:textId="41ED1063" w:rsidR="00252C18" w:rsidRPr="00F64F15" w:rsidRDefault="00252C18" w:rsidP="004817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D6A527" w14:textId="77777777" w:rsidR="007C269D" w:rsidRPr="006D3C4B" w:rsidRDefault="007C269D" w:rsidP="007C269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963BD">
        <w:rPr>
          <w:rFonts w:ascii="Times New Roman" w:hAnsi="Times New Roman" w:cs="Times New Roman"/>
          <w:b/>
          <w:bCs/>
          <w:sz w:val="24"/>
          <w:szCs w:val="24"/>
        </w:rPr>
        <w:t>Gradient Boosting Regression Tre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8963BD">
        <w:rPr>
          <w:rFonts w:ascii="Times New Roman" w:hAnsi="Times New Roman" w:cs="Times New Roman"/>
          <w:sz w:val="24"/>
          <w:szCs w:val="24"/>
        </w:rPr>
        <w:t xml:space="preserve">Gradient boosting regression tree model is a prediction model that utilizes multiple weak learners </w:t>
      </w:r>
      <w:r>
        <w:rPr>
          <w:rFonts w:ascii="Times New Roman" w:hAnsi="Times New Roman" w:cs="Times New Roman"/>
          <w:sz w:val="24"/>
          <w:szCs w:val="24"/>
        </w:rPr>
        <w:t>to perform regression tasks</w:t>
      </w:r>
      <w:r w:rsidRPr="008963BD">
        <w:rPr>
          <w:rFonts w:ascii="Times New Roman" w:hAnsi="Times New Roman" w:cs="Times New Roman"/>
          <w:sz w:val="24"/>
          <w:szCs w:val="24"/>
        </w:rPr>
        <w:t>. Given input features x</w:t>
      </w:r>
      <w:r w:rsidRPr="008963BD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8963BD">
        <w:rPr>
          <w:rFonts w:ascii="Times New Roman" w:hAnsi="Times New Roman" w:cs="Times New Roman"/>
          <w:sz w:val="24"/>
          <w:szCs w:val="24"/>
        </w:rPr>
        <w:t xml:space="preserve"> and target </w:t>
      </w:r>
      <w:proofErr w:type="spellStart"/>
      <w:r w:rsidRPr="008963BD">
        <w:rPr>
          <w:rFonts w:ascii="Times New Roman" w:hAnsi="Times New Roman" w:cs="Times New Roman"/>
          <w:sz w:val="24"/>
          <w:szCs w:val="24"/>
        </w:rPr>
        <w:t>y</w:t>
      </w:r>
      <w:r w:rsidRPr="008963BD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8963BD">
        <w:rPr>
          <w:rFonts w:ascii="Times New Roman" w:hAnsi="Times New Roman" w:cs="Times New Roman"/>
          <w:sz w:val="24"/>
          <w:szCs w:val="24"/>
        </w:rPr>
        <w:t>, the model calculates:</w:t>
      </w:r>
    </w:p>
    <w:p w14:paraId="6C8AA09B" w14:textId="77777777" w:rsidR="007C269D" w:rsidRPr="008963BD" w:rsidRDefault="00165747" w:rsidP="007C269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</m:e>
        </m:acc>
      </m:oMath>
      <w:r w:rsidR="007C269D" w:rsidRPr="008963BD">
        <w:rPr>
          <w:rFonts w:ascii="Times New Roman" w:hAnsi="Times New Roman" w:cs="Times New Roman"/>
          <w:sz w:val="24"/>
          <w:szCs w:val="24"/>
        </w:rPr>
        <w:t xml:space="preserve"> = 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</m:e>
        </m:d>
      </m:oMath>
      <w:r w:rsidR="007C269D" w:rsidRPr="008963BD">
        <w:rPr>
          <w:rFonts w:ascii="Times New Roman" w:hAnsi="Times New Roman" w:cs="Times New Roman"/>
          <w:sz w:val="24"/>
          <w:szCs w:val="24"/>
        </w:rPr>
        <w:t xml:space="preserve">= </w:t>
      </w:r>
      <m:oMath>
        <m:nary>
          <m:naryPr>
            <m:chr m:val="∑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m=1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i</m:t>
                </m:r>
              </m:e>
            </m:d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nary>
      </m:oMath>
    </w:p>
    <w:p w14:paraId="1D40598A" w14:textId="77777777" w:rsidR="007C269D" w:rsidRPr="008963BD" w:rsidRDefault="007C269D" w:rsidP="007C26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63BD"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63BD">
        <w:rPr>
          <w:rFonts w:ascii="Times New Roman" w:hAnsi="Times New Roman" w:cs="Times New Roman"/>
          <w:sz w:val="24"/>
          <w:szCs w:val="24"/>
        </w:rPr>
        <w:t>are the weak learners</w:t>
      </w:r>
      <w:r>
        <w:rPr>
          <w:rFonts w:ascii="Times New Roman" w:hAnsi="Times New Roman" w:cs="Times New Roman"/>
          <w:sz w:val="24"/>
          <w:szCs w:val="24"/>
        </w:rPr>
        <w:t xml:space="preserve">, which are </w:t>
      </w:r>
      <w:r w:rsidRPr="008963BD">
        <w:rPr>
          <w:rFonts w:ascii="Times New Roman" w:hAnsi="Times New Roman" w:cs="Times New Roman"/>
          <w:sz w:val="24"/>
          <w:szCs w:val="24"/>
        </w:rPr>
        <w:t xml:space="preserve">decision trees in </w:t>
      </w:r>
      <w:r>
        <w:rPr>
          <w:rFonts w:ascii="Times New Roman" w:hAnsi="Times New Roman" w:cs="Times New Roman"/>
          <w:sz w:val="24"/>
          <w:szCs w:val="24"/>
        </w:rPr>
        <w:t>this study</w:t>
      </w:r>
      <w:r w:rsidRPr="008963BD">
        <w:rPr>
          <w:rFonts w:ascii="Times New Roman" w:hAnsi="Times New Roman" w:cs="Times New Roman"/>
          <w:sz w:val="24"/>
          <w:szCs w:val="24"/>
        </w:rPr>
        <w:t xml:space="preserve">.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</m:e>
        </m:acc>
      </m:oMath>
      <w:r>
        <w:rPr>
          <w:rFonts w:ascii="Times New Roman" w:hAnsi="Times New Roman" w:cs="Times New Roman"/>
          <w:sz w:val="24"/>
          <w:szCs w:val="24"/>
        </w:rPr>
        <w:t xml:space="preserve"> are the predicted values through the model.</w:t>
      </w:r>
    </w:p>
    <w:p w14:paraId="48B7C718" w14:textId="77777777" w:rsidR="007C269D" w:rsidRPr="008963BD" w:rsidRDefault="007C269D" w:rsidP="007C26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63BD">
        <w:rPr>
          <w:rFonts w:ascii="Times New Roman" w:hAnsi="Times New Roman" w:cs="Times New Roman"/>
          <w:sz w:val="24"/>
          <w:szCs w:val="24"/>
        </w:rPr>
        <w:t xml:space="preserve">Gradient boosting regression tree </w:t>
      </w:r>
      <w:r>
        <w:rPr>
          <w:rFonts w:ascii="Times New Roman" w:hAnsi="Times New Roman" w:cs="Times New Roman"/>
          <w:sz w:val="24"/>
          <w:szCs w:val="24"/>
        </w:rPr>
        <w:t xml:space="preserve">model </w:t>
      </w:r>
      <w:r w:rsidRPr="008963BD">
        <w:rPr>
          <w:rFonts w:ascii="Times New Roman" w:hAnsi="Times New Roman" w:cs="Times New Roman"/>
          <w:sz w:val="24"/>
          <w:szCs w:val="24"/>
        </w:rPr>
        <w:t xml:space="preserve">is built in a greedy </w:t>
      </w:r>
      <w:r>
        <w:rPr>
          <w:rFonts w:ascii="Times New Roman" w:hAnsi="Times New Roman" w:cs="Times New Roman"/>
          <w:sz w:val="24"/>
          <w:szCs w:val="24"/>
        </w:rPr>
        <w:t>way</w:t>
      </w:r>
      <w:r w:rsidRPr="008963BD">
        <w:rPr>
          <w:rFonts w:ascii="Times New Roman" w:hAnsi="Times New Roman" w:cs="Times New Roman"/>
          <w:sz w:val="24"/>
          <w:szCs w:val="24"/>
        </w:rPr>
        <w:t>:</w:t>
      </w:r>
    </w:p>
    <w:p w14:paraId="4D5DB3E4" w14:textId="77777777" w:rsidR="007C269D" w:rsidRPr="008963BD" w:rsidRDefault="00165747" w:rsidP="007C269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</m:e>
        </m:d>
      </m:oMath>
      <w:r w:rsidR="007C269D" w:rsidRPr="008963BD">
        <w:rPr>
          <w:rFonts w:ascii="Times New Roman" w:hAnsi="Times New Roman" w:cs="Times New Roman"/>
          <w:sz w:val="24"/>
          <w:szCs w:val="24"/>
        </w:rPr>
        <w:t xml:space="preserve">=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-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</m:oMath>
    </w:p>
    <w:p w14:paraId="1ECB194E" w14:textId="77777777" w:rsidR="007C269D" w:rsidRPr="008963BD" w:rsidRDefault="007C269D" w:rsidP="007C26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63BD">
        <w:rPr>
          <w:rFonts w:ascii="Times New Roman" w:hAnsi="Times New Roman" w:cs="Times New Roman"/>
          <w:sz w:val="24"/>
          <w:szCs w:val="24"/>
        </w:rPr>
        <w:t xml:space="preserve">where the newly added tre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</m:oMath>
      <w:r w:rsidRPr="008963BD">
        <w:rPr>
          <w:rFonts w:ascii="Times New Roman" w:hAnsi="Times New Roman" w:cs="Times New Roman"/>
          <w:sz w:val="24"/>
          <w:szCs w:val="24"/>
        </w:rPr>
        <w:t xml:space="preserve"> is fitted in order to minimize a sum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47C2">
        <w:rPr>
          <w:rFonts w:ascii="Times New Roman" w:hAnsi="Times New Roman" w:cs="Times New Roman"/>
          <w:i/>
          <w:iCs/>
          <w:sz w:val="24"/>
          <w:szCs w:val="24"/>
        </w:rPr>
        <w:t>lo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63BD">
        <w:rPr>
          <w:rFonts w:ascii="Times New Roman" w:hAnsi="Times New Roman" w:cs="Times New Roman"/>
          <w:sz w:val="24"/>
          <w:szCs w:val="24"/>
        </w:rPr>
        <w:t xml:space="preserve">given the previous ensembl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-1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>:</w:t>
      </w:r>
    </w:p>
    <w:p w14:paraId="70969941" w14:textId="77777777" w:rsidR="007C269D" w:rsidRPr="008963BD" w:rsidRDefault="00165747" w:rsidP="007C26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argmin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argmin</m:t>
          </m:r>
          <m:nary>
            <m:naryPr>
              <m:chr m:val="∑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=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up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oss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-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e>
          </m:nary>
        </m:oMath>
      </m:oMathPara>
    </w:p>
    <w:p w14:paraId="5C823D3C" w14:textId="77777777" w:rsidR="007C269D" w:rsidRPr="008963BD" w:rsidRDefault="007C269D" w:rsidP="007C26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63BD">
        <w:rPr>
          <w:rFonts w:ascii="Times New Roman" w:hAnsi="Times New Roman" w:cs="Times New Roman"/>
          <w:sz w:val="24"/>
          <w:szCs w:val="24"/>
        </w:rPr>
        <w:t xml:space="preserve">Here </w:t>
      </w:r>
      <m:oMath>
        <m:r>
          <w:rPr>
            <w:rFonts w:ascii="Cambria Math" w:hAnsi="Cambria Math" w:cs="Times New Roman"/>
            <w:sz w:val="24"/>
            <w:szCs w:val="24"/>
          </w:rPr>
          <m:t>loss</m:t>
        </m:r>
      </m:oMath>
      <w:r w:rsidRPr="008963BD">
        <w:rPr>
          <w:rFonts w:ascii="Times New Roman" w:hAnsi="Times New Roman" w:cs="Times New Roman"/>
          <w:sz w:val="24"/>
          <w:szCs w:val="24"/>
        </w:rPr>
        <w:t xml:space="preserve"> is the loss function chosen according to specific tasks. </w:t>
      </w:r>
      <w:r>
        <w:rPr>
          <w:rFonts w:ascii="Times New Roman" w:hAnsi="Times New Roman" w:cs="Times New Roman"/>
          <w:sz w:val="24"/>
          <w:szCs w:val="24"/>
        </w:rPr>
        <w:t xml:space="preserve">For regression tasks, </w:t>
      </w:r>
      <w:r w:rsidRPr="00A91E13">
        <w:rPr>
          <w:rFonts w:ascii="Times New Roman" w:hAnsi="Times New Roman" w:cs="Times New Roman"/>
          <w:sz w:val="24"/>
          <w:szCs w:val="24"/>
        </w:rPr>
        <w:t>a mean squared error loss</w:t>
      </w:r>
      <w:r w:rsidRPr="008963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unction can be used. In other words,</w:t>
      </w:r>
      <w:r w:rsidRPr="008963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ring the</w:t>
      </w:r>
      <w:r w:rsidRPr="008963BD">
        <w:rPr>
          <w:rFonts w:ascii="Times New Roman" w:hAnsi="Times New Roman" w:cs="Times New Roman"/>
          <w:sz w:val="24"/>
          <w:szCs w:val="24"/>
        </w:rPr>
        <w:t xml:space="preserve"> gradient descent procedure, a </w:t>
      </w:r>
      <w:r>
        <w:rPr>
          <w:rFonts w:ascii="Times New Roman" w:hAnsi="Times New Roman" w:cs="Times New Roman"/>
          <w:sz w:val="24"/>
          <w:szCs w:val="24"/>
        </w:rPr>
        <w:t xml:space="preserve">new </w:t>
      </w:r>
      <w:r w:rsidRPr="008963BD">
        <w:rPr>
          <w:rFonts w:ascii="Times New Roman" w:hAnsi="Times New Roman" w:cs="Times New Roman"/>
          <w:sz w:val="24"/>
          <w:szCs w:val="24"/>
        </w:rPr>
        <w:t xml:space="preserve">tree </w:t>
      </w:r>
      <w:r>
        <w:rPr>
          <w:rFonts w:ascii="Times New Roman" w:hAnsi="Times New Roman" w:cs="Times New Roman"/>
          <w:sz w:val="24"/>
          <w:szCs w:val="24"/>
        </w:rPr>
        <w:t xml:space="preserve">that can reduce the loss is added </w:t>
      </w:r>
      <w:r w:rsidRPr="008963BD">
        <w:rPr>
          <w:rFonts w:ascii="Times New Roman" w:hAnsi="Times New Roman" w:cs="Times New Roman"/>
          <w:sz w:val="24"/>
          <w:szCs w:val="24"/>
        </w:rPr>
        <w:t>to the model to correct or improve the final output of the model.</w:t>
      </w:r>
    </w:p>
    <w:p w14:paraId="0B7412EC" w14:textId="77777777" w:rsidR="007C269D" w:rsidRPr="008963BD" w:rsidRDefault="007C269D" w:rsidP="007C26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63BD">
        <w:rPr>
          <w:rFonts w:ascii="Times New Roman" w:hAnsi="Times New Roman" w:cs="Times New Roman"/>
          <w:b/>
          <w:bCs/>
          <w:sz w:val="24"/>
          <w:szCs w:val="24"/>
        </w:rPr>
        <w:t>Impurity feature importanc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8963BD">
        <w:rPr>
          <w:rFonts w:ascii="Times New Roman" w:hAnsi="Times New Roman" w:cs="Times New Roman"/>
          <w:sz w:val="24"/>
          <w:szCs w:val="24"/>
        </w:rPr>
        <w:t xml:space="preserve"> The basic idea is that for individual decision trees, they perform feature selection by selecting appropriate split points. Therefore, the more often a feature is used in the split points of a tree, the more important that feature is. This notion of importance can be extended to decision tree ensembles by simply averaging the impurity-based feature importance </w:t>
      </w:r>
      <w:r w:rsidRPr="008963BD">
        <w:rPr>
          <w:rFonts w:ascii="Times New Roman" w:hAnsi="Times New Roman" w:cs="Times New Roman"/>
          <w:sz w:val="24"/>
          <w:szCs w:val="24"/>
        </w:rPr>
        <w:lastRenderedPageBreak/>
        <w:t xml:space="preserve">of each tree. However, one drawback of impurity feature importance is that it is biased towards high cardinality features. </w:t>
      </w:r>
    </w:p>
    <w:p w14:paraId="619C1EED" w14:textId="309CAD85" w:rsidR="00D35E0A" w:rsidRDefault="007C269D" w:rsidP="00D35E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269D">
        <w:rPr>
          <w:rFonts w:ascii="Times New Roman" w:hAnsi="Times New Roman" w:cs="Times New Roman"/>
          <w:b/>
          <w:bCs/>
          <w:sz w:val="24"/>
          <w:szCs w:val="24"/>
        </w:rPr>
        <w:t>Partial Dependence Plot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artial</w:t>
      </w:r>
      <w:r w:rsidRPr="009347C2">
        <w:rPr>
          <w:rFonts w:ascii="Times New Roman" w:hAnsi="Times New Roman" w:cs="Times New Roman"/>
          <w:sz w:val="24"/>
          <w:szCs w:val="24"/>
        </w:rPr>
        <w:t xml:space="preserve"> dependence plot </w:t>
      </w:r>
      <w:r>
        <w:rPr>
          <w:rFonts w:ascii="Times New Roman" w:hAnsi="Times New Roman" w:cs="Times New Roman"/>
          <w:sz w:val="24"/>
          <w:szCs w:val="24"/>
        </w:rPr>
        <w:t xml:space="preserve">can be used to show </w:t>
      </w:r>
      <w:r w:rsidRPr="009347C2">
        <w:rPr>
          <w:rFonts w:ascii="Times New Roman" w:hAnsi="Times New Roman" w:cs="Times New Roman"/>
          <w:sz w:val="24"/>
          <w:szCs w:val="24"/>
        </w:rPr>
        <w:t xml:space="preserve">the marginal effect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9347C2">
        <w:rPr>
          <w:rFonts w:ascii="Times New Roman" w:hAnsi="Times New Roman" w:cs="Times New Roman"/>
          <w:sz w:val="24"/>
          <w:szCs w:val="24"/>
        </w:rPr>
        <w:t xml:space="preserve">one </w:t>
      </w:r>
      <w:r>
        <w:rPr>
          <w:rFonts w:ascii="Times New Roman" w:hAnsi="Times New Roman" w:cs="Times New Roman"/>
          <w:sz w:val="24"/>
          <w:szCs w:val="24"/>
        </w:rPr>
        <w:t>feature</w:t>
      </w:r>
      <w:r w:rsidRPr="009347C2">
        <w:rPr>
          <w:rFonts w:ascii="Times New Roman" w:hAnsi="Times New Roman" w:cs="Times New Roman"/>
          <w:sz w:val="24"/>
          <w:szCs w:val="24"/>
        </w:rPr>
        <w:t xml:space="preserve"> have on the predicted outcome of a machine learning model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347C2">
        <w:rPr>
          <w:rFonts w:ascii="Times New Roman" w:hAnsi="Times New Roman" w:cs="Times New Roman"/>
          <w:sz w:val="24"/>
          <w:szCs w:val="24"/>
        </w:rPr>
        <w:t xml:space="preserve"> </w:t>
      </w:r>
      <w:r w:rsidRPr="008963BD">
        <w:rPr>
          <w:rFonts w:ascii="Times New Roman" w:hAnsi="Times New Roman" w:cs="Times New Roman"/>
          <w:sz w:val="24"/>
          <w:szCs w:val="24"/>
        </w:rPr>
        <w:t xml:space="preserve">The influences of </w:t>
      </w:r>
      <w:r w:rsidRPr="006D3C4B">
        <w:rPr>
          <w:rFonts w:ascii="Times New Roman" w:hAnsi="Times New Roman" w:cs="Times New Roman"/>
          <w:sz w:val="24"/>
          <w:szCs w:val="24"/>
        </w:rPr>
        <w:t xml:space="preserve">changes of </w:t>
      </w:r>
      <m:oMath>
        <m:r>
          <w:rPr>
            <w:rFonts w:ascii="Cambria Math" w:hAnsi="Cambria Math" w:cs="Times New Roman"/>
            <w:sz w:val="24"/>
            <w:szCs w:val="24"/>
          </w:rPr>
          <m:t>log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ow</m:t>
            </m:r>
          </m:sub>
        </m:sSub>
      </m:oMath>
      <w:r w:rsidRPr="006D3C4B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om</m:t>
            </m:r>
          </m:sub>
        </m:sSub>
      </m:oMath>
      <w:r w:rsidRPr="006D3C4B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ipi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6D3C4B">
        <w:rPr>
          <w:rFonts w:ascii="Times New Roman" w:hAnsi="Times New Roman" w:cs="Times New Roman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sz w:val="24"/>
            <w:szCs w:val="24"/>
          </w:rPr>
          <m:t>MW</m:t>
        </m:r>
      </m:oMath>
      <w:r w:rsidRPr="006D3C4B">
        <w:rPr>
          <w:rFonts w:ascii="Times New Roman" w:hAnsi="Times New Roman" w:cs="Times New Roman"/>
          <w:sz w:val="24"/>
          <w:szCs w:val="24"/>
        </w:rPr>
        <w:t xml:space="preserve"> in forms of their z-scored values on the predic</w:t>
      </w:r>
      <w:r>
        <w:rPr>
          <w:rFonts w:ascii="Times New Roman" w:hAnsi="Times New Roman" w:cs="Times New Roman"/>
          <w:sz w:val="24"/>
          <w:szCs w:val="24"/>
        </w:rPr>
        <w:t>ted</w:t>
      </w:r>
      <w:r w:rsidRPr="006D3C4B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 w:hint="eastAsia"/>
            <w:sz w:val="24"/>
            <w:szCs w:val="24"/>
          </w:rPr>
          <m:t>log</m:t>
        </m:r>
        <m:r>
          <w:rPr>
            <w:rFonts w:ascii="Cambria Math" w:hAnsi="Cambria Math" w:cs="Times New Roman"/>
            <w:sz w:val="24"/>
            <w:szCs w:val="24"/>
          </w:rPr>
          <m:t>RC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oi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6D3C4B">
        <w:rPr>
          <w:rFonts w:ascii="Times New Roman" w:hAnsi="Times New Roman" w:cs="Times New Roman"/>
          <w:sz w:val="24"/>
          <w:szCs w:val="24"/>
        </w:rPr>
        <w:t>were shown in Fig. S1. For example, the</w:t>
      </w:r>
      <w:r w:rsidRPr="008963BD">
        <w:rPr>
          <w:rFonts w:ascii="Times New Roman" w:hAnsi="Times New Roman" w:cs="Times New Roman"/>
          <w:sz w:val="24"/>
          <w:szCs w:val="24"/>
        </w:rPr>
        <w:t xml:space="preserve"> predicted </w:t>
      </w:r>
      <m:oMath>
        <m:r>
          <w:rPr>
            <w:rFonts w:ascii="Cambria Math" w:hAnsi="Cambria Math" w:cs="Times New Roman" w:hint="eastAsia"/>
            <w:sz w:val="24"/>
            <w:szCs w:val="24"/>
          </w:rPr>
          <m:t>log</m:t>
        </m:r>
        <m:r>
          <w:rPr>
            <w:rFonts w:ascii="Cambria Math" w:hAnsi="Cambria Math" w:cs="Times New Roman"/>
            <w:sz w:val="24"/>
            <w:szCs w:val="24"/>
          </w:rPr>
          <m:t>RC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oi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8963BD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remain almost unchanged</w:t>
      </w:r>
      <w:r w:rsidRPr="008963BD">
        <w:rPr>
          <w:rFonts w:ascii="Times New Roman" w:hAnsi="Times New Roman" w:cs="Times New Roman"/>
          <w:sz w:val="24"/>
          <w:szCs w:val="24"/>
        </w:rPr>
        <w:t xml:space="preserve"> whe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ipi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8963BD">
        <w:rPr>
          <w:rFonts w:ascii="Times New Roman" w:hAnsi="Times New Roman" w:cs="Times New Roman"/>
          <w:sz w:val="24"/>
          <w:szCs w:val="24"/>
        </w:rPr>
        <w:t>is smaller than -</w:t>
      </w:r>
      <w:r>
        <w:rPr>
          <w:rFonts w:ascii="Times New Roman" w:hAnsi="Times New Roman" w:cs="Times New Roman"/>
          <w:sz w:val="24"/>
          <w:szCs w:val="24"/>
        </w:rPr>
        <w:t>1.2</w:t>
      </w:r>
      <w:r w:rsidRPr="008963BD">
        <w:rPr>
          <w:rFonts w:ascii="Times New Roman" w:hAnsi="Times New Roman" w:cs="Times New Roman"/>
          <w:sz w:val="24"/>
          <w:szCs w:val="24"/>
        </w:rPr>
        <w:t xml:space="preserve">. Then </w:t>
      </w:r>
      <w:r w:rsidR="000002E6" w:rsidRPr="008963BD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 w:hint="eastAsia"/>
            <w:sz w:val="24"/>
            <w:szCs w:val="24"/>
          </w:rPr>
          <m:t>log</m:t>
        </m:r>
        <m:r>
          <w:rPr>
            <w:rFonts w:ascii="Cambria Math" w:hAnsi="Cambria Math" w:cs="Times New Roman"/>
            <w:sz w:val="24"/>
            <w:szCs w:val="24"/>
          </w:rPr>
          <m:t>RC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oi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>
        <w:rPr>
          <w:rFonts w:ascii="Times New Roman" w:hAnsi="Times New Roman" w:cs="Times New Roman"/>
          <w:sz w:val="24"/>
          <w:szCs w:val="24"/>
        </w:rPr>
        <w:t>decreased</w:t>
      </w:r>
      <w:r w:rsidRPr="008963BD">
        <w:rPr>
          <w:rFonts w:ascii="Times New Roman" w:hAnsi="Times New Roman" w:cs="Times New Roman"/>
          <w:sz w:val="24"/>
          <w:szCs w:val="24"/>
        </w:rPr>
        <w:t xml:space="preserve"> as z-scored value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ipid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63BD">
        <w:rPr>
          <w:rFonts w:ascii="Times New Roman" w:hAnsi="Times New Roman" w:cs="Times New Roman"/>
          <w:sz w:val="24"/>
          <w:szCs w:val="24"/>
        </w:rPr>
        <w:t>increased between -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8963B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8963BD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963BD">
        <w:rPr>
          <w:rFonts w:ascii="Times New Roman" w:hAnsi="Times New Roman" w:cs="Times New Roman"/>
          <w:sz w:val="24"/>
          <w:szCs w:val="24"/>
        </w:rPr>
        <w:t>0.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8963BD">
        <w:rPr>
          <w:rFonts w:ascii="Times New Roman" w:hAnsi="Times New Roman" w:cs="Times New Roman"/>
          <w:sz w:val="24"/>
          <w:szCs w:val="24"/>
        </w:rPr>
        <w:t xml:space="preserve">. </w:t>
      </w:r>
      <w:r w:rsidR="000002E6" w:rsidRPr="008963BD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 w:hint="eastAsia"/>
            <w:sz w:val="24"/>
            <w:szCs w:val="24"/>
          </w:rPr>
          <m:t>log</m:t>
        </m:r>
        <m:r>
          <w:rPr>
            <w:rFonts w:ascii="Cambria Math" w:hAnsi="Cambria Math" w:cs="Times New Roman"/>
            <w:sz w:val="24"/>
            <w:szCs w:val="24"/>
          </w:rPr>
          <m:t>RC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oi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>
        <w:rPr>
          <w:rFonts w:ascii="Times New Roman" w:hAnsi="Times New Roman" w:cs="Times New Roman"/>
          <w:sz w:val="24"/>
          <w:szCs w:val="24"/>
        </w:rPr>
        <w:t>then increased</w:t>
      </w:r>
      <w:r w:rsidRPr="008963BD">
        <w:rPr>
          <w:rFonts w:ascii="Times New Roman" w:hAnsi="Times New Roman" w:cs="Times New Roman"/>
          <w:sz w:val="24"/>
          <w:szCs w:val="24"/>
        </w:rPr>
        <w:t xml:space="preserve"> whe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ipid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63BD">
        <w:rPr>
          <w:rFonts w:ascii="Times New Roman" w:hAnsi="Times New Roman" w:cs="Times New Roman"/>
          <w:sz w:val="24"/>
          <w:szCs w:val="24"/>
        </w:rPr>
        <w:t xml:space="preserve">is larger than 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963BD">
        <w:rPr>
          <w:rFonts w:ascii="Times New Roman" w:hAnsi="Times New Roman" w:cs="Times New Roman"/>
          <w:sz w:val="24"/>
          <w:szCs w:val="24"/>
        </w:rPr>
        <w:t>0.</w:t>
      </w:r>
      <w:r>
        <w:rPr>
          <w:rFonts w:ascii="Times New Roman" w:hAnsi="Times New Roman" w:cs="Times New Roman"/>
          <w:sz w:val="24"/>
          <w:szCs w:val="24"/>
        </w:rPr>
        <w:t xml:space="preserve">9 and decreased again whe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ipi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is larger than -0.4</m:t>
        </m:r>
      </m:oMath>
      <w:r w:rsidR="000002E6">
        <w:rPr>
          <w:rFonts w:ascii="Times New Roman" w:hAnsi="Times New Roman" w:cs="Times New Roman"/>
          <w:sz w:val="24"/>
          <w:szCs w:val="24"/>
        </w:rPr>
        <w:t xml:space="preserve">. The relationship between </w:t>
      </w:r>
      <m:oMath>
        <m:r>
          <w:rPr>
            <w:rFonts w:ascii="Cambria Math" w:hAnsi="Cambria Math" w:cs="Times New Roman" w:hint="eastAsia"/>
            <w:sz w:val="24"/>
            <w:szCs w:val="24"/>
          </w:rPr>
          <m:t>log</m:t>
        </m:r>
        <m:r>
          <w:rPr>
            <w:rFonts w:ascii="Cambria Math" w:hAnsi="Cambria Math" w:cs="Times New Roman"/>
            <w:sz w:val="24"/>
            <w:szCs w:val="24"/>
          </w:rPr>
          <m:t>RC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oi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8963BD">
        <w:rPr>
          <w:rFonts w:ascii="Times New Roman" w:hAnsi="Times New Roman" w:cs="Times New Roman"/>
          <w:sz w:val="24"/>
          <w:szCs w:val="24"/>
        </w:rPr>
        <w:t xml:space="preserve">and other corresponding property descriptor variables are even more complicated, </w:t>
      </w:r>
      <w:r>
        <w:rPr>
          <w:rFonts w:ascii="Times New Roman" w:hAnsi="Times New Roman" w:cs="Times New Roman"/>
          <w:sz w:val="24"/>
          <w:szCs w:val="24"/>
        </w:rPr>
        <w:t>showing much more complicated relationships than simple linearity</w:t>
      </w:r>
      <w:r w:rsidRPr="008963BD">
        <w:rPr>
          <w:rFonts w:ascii="Times New Roman" w:hAnsi="Times New Roman" w:cs="Times New Roman"/>
          <w:sz w:val="24"/>
          <w:szCs w:val="24"/>
        </w:rPr>
        <w:t>.</w:t>
      </w:r>
    </w:p>
    <w:p w14:paraId="4714126F" w14:textId="77777777" w:rsidR="0089097E" w:rsidRDefault="0006539E" w:rsidP="00D35E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44A8EC" wp14:editId="3DE0144F">
            <wp:extent cx="5935980" cy="397002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97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5BF11" w14:textId="790B94FE" w:rsidR="007C269D" w:rsidRPr="00C55A5C" w:rsidRDefault="007C269D" w:rsidP="007C269D">
      <w:pPr>
        <w:spacing w:line="480" w:lineRule="auto"/>
        <w:rPr>
          <w:rStyle w:val="ac"/>
          <w:rFonts w:cs="Times New Roman"/>
          <w:szCs w:val="24"/>
        </w:rPr>
      </w:pPr>
      <w:r w:rsidRPr="008963BD">
        <w:rPr>
          <w:rFonts w:ascii="Times New Roman" w:hAnsi="Times New Roman" w:cs="Times New Roman"/>
          <w:sz w:val="24"/>
          <w:szCs w:val="24"/>
        </w:rPr>
        <w:lastRenderedPageBreak/>
        <w:t>Fig. S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8963BD">
        <w:rPr>
          <w:rFonts w:ascii="Times New Roman" w:hAnsi="Times New Roman" w:cs="Times New Roman"/>
          <w:sz w:val="24"/>
          <w:szCs w:val="24"/>
        </w:rPr>
        <w:t xml:space="preserve"> Partial dependence plot of </w:t>
      </w:r>
      <w:r>
        <w:rPr>
          <w:rFonts w:ascii="Times New Roman" w:hAnsi="Times New Roman" w:cs="Times New Roman"/>
          <w:sz w:val="24"/>
          <w:szCs w:val="24"/>
        </w:rPr>
        <w:t xml:space="preserve">four </w:t>
      </w:r>
      <w:r w:rsidRPr="008963BD">
        <w:rPr>
          <w:rFonts w:ascii="Times New Roman" w:hAnsi="Times New Roman" w:cs="Times New Roman"/>
          <w:sz w:val="24"/>
          <w:szCs w:val="24"/>
        </w:rPr>
        <w:t xml:space="preserve">property </w:t>
      </w:r>
      <w:r w:rsidRPr="006D3C4B">
        <w:rPr>
          <w:rFonts w:ascii="Times New Roman" w:hAnsi="Times New Roman" w:cs="Times New Roman"/>
          <w:sz w:val="24"/>
          <w:szCs w:val="24"/>
        </w:rPr>
        <w:t xml:space="preserve">descriptors: (a) </w:t>
      </w:r>
      <m:oMath>
        <m:r>
          <w:rPr>
            <w:rFonts w:ascii="Cambria Math" w:hAnsi="Cambria Math" w:cs="Times New Roman"/>
            <w:sz w:val="24"/>
            <w:szCs w:val="24"/>
          </w:rPr>
          <m:t>log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ow</m:t>
            </m:r>
          </m:sub>
        </m:sSub>
      </m:oMath>
      <w:r w:rsidRPr="006D3C4B">
        <w:rPr>
          <w:rFonts w:ascii="Times New Roman" w:hAnsi="Times New Roman" w:cs="Times New Roman"/>
          <w:sz w:val="24"/>
          <w:szCs w:val="24"/>
        </w:rPr>
        <w:t xml:space="preserve">; (b)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ipid</m:t>
            </m:r>
          </m:sub>
        </m:sSub>
      </m:oMath>
      <w:r w:rsidRPr="006D3C4B">
        <w:rPr>
          <w:rFonts w:ascii="Times New Roman" w:hAnsi="Times New Roman" w:cs="Times New Roman"/>
          <w:sz w:val="24"/>
          <w:szCs w:val="24"/>
        </w:rPr>
        <w:t xml:space="preserve">; (c) </w:t>
      </w:r>
      <m:oMath>
        <m:r>
          <w:rPr>
            <w:rFonts w:ascii="Cambria Math" w:hAnsi="Cambria Math" w:cs="Times New Roman"/>
            <w:sz w:val="24"/>
            <w:szCs w:val="24"/>
          </w:rPr>
          <m:t>MW</m:t>
        </m:r>
      </m:oMath>
      <w:r w:rsidRPr="006D3C4B">
        <w:rPr>
          <w:rFonts w:ascii="Times New Roman" w:hAnsi="Times New Roman" w:cs="Times New Roman"/>
          <w:sz w:val="24"/>
          <w:szCs w:val="24"/>
        </w:rPr>
        <w:t>; (d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om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>.</w:t>
      </w:r>
    </w:p>
    <w:p w14:paraId="0C87EBAF" w14:textId="681405A3" w:rsidR="00E715F9" w:rsidRDefault="00E715F9" w:rsidP="00D35E0A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E715F9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B452E2" w14:textId="1759E6C5" w:rsidR="00D35E0A" w:rsidRPr="007C269D" w:rsidRDefault="00E715F9" w:rsidP="00D35E0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269D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F64F15">
        <w:rPr>
          <w:rFonts w:ascii="Times New Roman" w:hAnsi="Times New Roman" w:cs="Times New Roman"/>
          <w:b/>
          <w:bCs/>
          <w:sz w:val="24"/>
          <w:szCs w:val="24"/>
        </w:rPr>
        <w:t>3</w:t>
      </w:r>
      <w:bookmarkStart w:id="0" w:name="_GoBack"/>
      <w:bookmarkEnd w:id="0"/>
      <w:r w:rsidRPr="007C269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RC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soil</m:t>
            </m:r>
          </m:sub>
        </m:sSub>
      </m:oMath>
      <w:r w:rsidRPr="007C269D">
        <w:rPr>
          <w:rFonts w:ascii="Times New Roman" w:hAnsi="Times New Roman" w:cs="Times New Roman"/>
          <w:b/>
          <w:bCs/>
          <w:sz w:val="24"/>
          <w:szCs w:val="24"/>
        </w:rPr>
        <w:t xml:space="preserve"> dataset</w:t>
      </w:r>
    </w:p>
    <w:tbl>
      <w:tblPr>
        <w:tblW w:w="19156" w:type="dxa"/>
        <w:tblLayout w:type="fixed"/>
        <w:tblLook w:val="04A0" w:firstRow="1" w:lastRow="0" w:firstColumn="1" w:lastColumn="0" w:noHBand="0" w:noVBand="1"/>
      </w:tblPr>
      <w:tblGrid>
        <w:gridCol w:w="1440"/>
        <w:gridCol w:w="900"/>
        <w:gridCol w:w="900"/>
        <w:gridCol w:w="900"/>
        <w:gridCol w:w="3600"/>
        <w:gridCol w:w="990"/>
        <w:gridCol w:w="1170"/>
        <w:gridCol w:w="1080"/>
        <w:gridCol w:w="1710"/>
        <w:gridCol w:w="6466"/>
      </w:tblGrid>
      <w:tr w:rsidR="0089097E" w:rsidRPr="00177565" w14:paraId="28735B48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C8A222" w14:textId="77777777" w:rsidR="0089097E" w:rsidRPr="00177565" w:rsidRDefault="0089097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Compound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00C78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Kow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F40D7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fom</w:t>
            </w:r>
            <w:proofErr w:type="spellEnd"/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(%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6672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W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A9F140F" w14:textId="77777777" w:rsidR="0089097E" w:rsidRPr="00177565" w:rsidRDefault="0089097E" w:rsidP="0017756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MILE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D170B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flip (%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D30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log RCF- wa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898FA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log RCF-soi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90290" w14:textId="77777777" w:rsidR="0089097E" w:rsidRPr="00177565" w:rsidRDefault="0089097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Citation</w:t>
            </w:r>
          </w:p>
        </w:tc>
        <w:tc>
          <w:tcPr>
            <w:tcW w:w="6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C422AF" w14:textId="77777777" w:rsidR="0089097E" w:rsidRPr="00177565" w:rsidRDefault="0089097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lant</w:t>
            </w:r>
          </w:p>
        </w:tc>
      </w:tr>
      <w:tr w:rsidR="0089097E" w:rsidRPr="00177565" w14:paraId="510F68B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1AC7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nconazol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29D8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35DA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D90D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.1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3942A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C(CN1C=NC=N1)C2=C(C=C(C=C2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F826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B3D1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30BE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D268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iang et al., 2016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C52B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1870E8A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0192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nconazol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1D8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FEB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77BD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.1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A62E2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C(CN1C=NC=N1)C2=C(C=C(C=C2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5B2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E652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B32F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F884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iang et al., 2016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C9F8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319B3E2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AADC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nconazol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A8ED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6306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CEED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.1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74544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C(CN1C=NC=N1)C2=C(C=C(C=C2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1DFE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7EFB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44C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ED89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iang et al., 2016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81DC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6EC482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B1B8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nconazol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B017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6D9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051B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.1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1C7A5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C(CN1C=NC=N1)C2=C(C=C(C=C2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DCAF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080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BA67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EFAA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iang et al., 2016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1B79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3EF5817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92AD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nconazol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DE4D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1827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7186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.1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00D78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C(CN1C=NC=N1)C2=C(C=C(C=C2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A20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42F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ED5C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F6E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iang et al., 2016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90F8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6A1318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385E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ldrin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84B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481A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EB25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4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FCA92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=CC1C3C2C4(C(=C(C3(C4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2B0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FD0E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EF9D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3ED4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ris and Sans, 1967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352E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5CF713A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5E34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ldrin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E0A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E9D3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5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328D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4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23A23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=CC1C3C2C4(C(=C(C3(C4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3027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1FA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5F7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9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E0A2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ris and Sans, 1967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8B93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241E8BC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ACEB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9B19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E45D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A497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B0ED2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8228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6C7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6F02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7345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ris and Sans, 1967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F244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107BB9C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4698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0D73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CAF1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617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8951F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A85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64F7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2C3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20F3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ris and Sans, 1967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EA7E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1427D9E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3135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9906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48D5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5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E191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0672A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A74C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F8C0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CB5A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2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277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ris and Sans, 1967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998C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23BB15F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F15D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57E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3D95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5A6C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3B5DA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5CA2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83FB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1F0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EE83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ris and Sans, 1967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EA13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5D0FC59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688E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F26D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2CC6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5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9007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C27AD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6B4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599D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AD4C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5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16E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ris and Sans, 1967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30B9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1D6AA11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B2A3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227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784A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7D3F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AB0BB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D175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43BD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98B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549B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rris and Sans, 1967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9583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urnips</w:t>
            </w:r>
          </w:p>
        </w:tc>
      </w:tr>
      <w:tr w:rsidR="0089097E" w:rsidRPr="00177565" w14:paraId="0C363CE4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623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-DCB  (1,3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B0CC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513D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7F7A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73960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(=C1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E9F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009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A717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07C0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344E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inach</w:t>
            </w:r>
          </w:p>
        </w:tc>
      </w:tr>
      <w:tr w:rsidR="0089097E" w:rsidRPr="00177565" w14:paraId="2AAB84AE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A9F7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-DCB  (1,3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376C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FDFF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011B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F4BDE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(=C1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501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2337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D45F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186C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CFBF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inach</w:t>
            </w:r>
          </w:p>
        </w:tc>
      </w:tr>
      <w:tr w:rsidR="0089097E" w:rsidRPr="00177565" w14:paraId="14424A09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DDF6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-DCB  (1,3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044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6BF7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CE4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82C33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(=C1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1A1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10F1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DCA2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1860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05D9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44665000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F044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-DCB  (1,3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2E1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2BA7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078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55849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(=C1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D21E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B3EF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C4B1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9DA1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0A6A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5E0FCEF5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7E91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-DCB  (1,3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5F01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7BE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EA2C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074E8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(=C1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CB7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B0CB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2F3D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042A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A2DE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0BF57D26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3774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-DCB  (1,3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C1D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5A8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79A3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946AD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(=C1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4077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FF5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013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BB1E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087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74FFD02E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ECC0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-DCB (1,4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635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742A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61CE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50726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1F67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928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90D9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C51C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9D79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inach</w:t>
            </w:r>
          </w:p>
        </w:tc>
      </w:tr>
      <w:tr w:rsidR="0089097E" w:rsidRPr="00177565" w14:paraId="7A58D4B5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2743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-DCB (1,4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227F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5215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C562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70F5D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35E3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2578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4669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1014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F64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inach</w:t>
            </w:r>
          </w:p>
        </w:tc>
      </w:tr>
      <w:tr w:rsidR="0089097E" w:rsidRPr="00177565" w14:paraId="398165F2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50D5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-DCB (1,4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D26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69E2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D240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8C7B7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A147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F2F6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B7CE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2AF7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3098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45B6DB18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0CFF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-DCB (1,2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691B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0FDA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0109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0A372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348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50B9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9810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7009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DA88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inach</w:t>
            </w:r>
          </w:p>
        </w:tc>
      </w:tr>
      <w:tr w:rsidR="0089097E" w:rsidRPr="00177565" w14:paraId="59844174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00D5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-DCB (1,2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BE8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C49F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F2B3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FA326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B72B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C377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87C1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C559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D662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197DB8A6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FD8D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-DCB (1,2-DCB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E271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F652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8F01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EFC1E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DA39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8A87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315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F36A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1B65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02FC236C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167E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2,4-T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B300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F529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04BF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4F05C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E060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A06B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19C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99FB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12CB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inach</w:t>
            </w:r>
          </w:p>
        </w:tc>
      </w:tr>
      <w:tr w:rsidR="0089097E" w:rsidRPr="00177565" w14:paraId="2BC47261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7A4A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2,4-T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459E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A15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3A20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2CD6A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421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411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4887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4A55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899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inach</w:t>
            </w:r>
          </w:p>
        </w:tc>
      </w:tr>
      <w:tr w:rsidR="0089097E" w:rsidRPr="00177565" w14:paraId="5FC22A94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4B00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1,2,4-T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0FC1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4D80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F4E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DF3CB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982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8637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CED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6975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2F2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ery</w:t>
            </w:r>
          </w:p>
        </w:tc>
      </w:tr>
      <w:tr w:rsidR="0089097E" w:rsidRPr="00177565" w14:paraId="10F019C4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85A1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2,4-T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F4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5C68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DB0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AED86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6CE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C4A5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DA7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4526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B05F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ery</w:t>
            </w:r>
          </w:p>
        </w:tc>
      </w:tr>
      <w:tr w:rsidR="0089097E" w:rsidRPr="00177565" w14:paraId="7911C633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9298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2,4-T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BECA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281C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8C73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4F7DB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6D5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AAC8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8B2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47F9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07CD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ery</w:t>
            </w:r>
          </w:p>
        </w:tc>
      </w:tr>
      <w:tr w:rsidR="0089097E" w:rsidRPr="00177565" w14:paraId="4E13135B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D960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2,4-T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15B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2E3C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8641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23AAC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C776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C963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B648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C000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B0CB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624CE10F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A6C3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2,4-T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51D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FB45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5A59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4EC96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25B8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F065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38FE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3C9D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36BD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28342511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E10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2,4-T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EB40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E955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4080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5554E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60F2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F6B8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E2F7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560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ang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21EC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67A78DEE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ED66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487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2040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1CCC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2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6A8DC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=CC=CC=C2C3=CC=CC=C3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E7CE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BD50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7950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E001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i et al., 2008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57F0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02613C0C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CC18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7FD6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131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9A1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26D22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9AD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DD78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1731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808A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i et al., 2008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1A2D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771BE01B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4A5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5A50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7E71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91B0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4E927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5BE8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8FC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7580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8D33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i et al., 2008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BDA8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57325A4E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1754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DF0C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BBC8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CF2B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77541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2678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B5A9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F79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6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C362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i et al., 2008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6CAE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2CC203EF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F354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BE7E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CF74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6BDD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FD247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DAB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06A6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FDB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1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ADF3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i et al., 2008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15CC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260BF79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DAB0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74F7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1325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636B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0CBF0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3=CC=CC4=C3C2=CC=C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A29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C633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687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BE96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i et al., 2008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59D3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665F485F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5CAF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a]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977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A1B5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7375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B2C59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2=C1)C=CC5=C4C(=CC=C5)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381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EEAA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BEA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5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7335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i et al., 2008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9FF2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6C106BD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85B5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(2-ethylhexyl) phthalat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5425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E074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AE1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0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3449B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CC(CC)COC(=O)C1=CC=CC=C1C(=O)OCC(CC)CCCC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DA53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7E26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4944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9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51D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i et al., 2008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2BFA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2844438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6449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(2-ethylhexyl) phthalat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1355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7E2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20C8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0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D692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CC(CC)COC(=O)C1=CC=CC=C1C(=O)OCC(CC)CCCC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91FD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8890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E85C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4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FC74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i et al., 2008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D362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6D01DEAC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F4A2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D08F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DF88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3EBC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A8BC2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731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F4BA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7377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6ACB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o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D9B7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27E09670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8606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702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6DC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6C38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389BF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41EE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3865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4ED4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F8F7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o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EA30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inese cabbage</w:t>
            </w:r>
          </w:p>
        </w:tc>
      </w:tr>
      <w:tr w:rsidR="0089097E" w:rsidRPr="00177565" w14:paraId="0306E209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8135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AC37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9F54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2F24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55F0E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7969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94CC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2C53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553F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o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2AA9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aranth</w:t>
            </w:r>
          </w:p>
        </w:tc>
      </w:tr>
      <w:tr w:rsidR="0089097E" w:rsidRPr="00177565" w14:paraId="7DB5680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A26D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01EE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F7C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FDD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B69D6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=CC4=CC=CC(=C43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288F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E077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1F51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4536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o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0DE1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641EBF8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CE6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C463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EB56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1E8D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5E515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=CC4=CC=CC(=C43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2D97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447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062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11B9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o et al., 2005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BB79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inese cabbage</w:t>
            </w:r>
          </w:p>
        </w:tc>
      </w:tr>
      <w:tr w:rsidR="0089097E" w:rsidRPr="00177565" w14:paraId="33A29BD5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63CD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pha-HCH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8D0A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A957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5433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0.8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A12D7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(C(C(C(C(C1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F6F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6E39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6908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2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3F93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D83B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5423B127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1159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537B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636E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412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.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0F643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(=C(C(=C(C(=C1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4EC2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52B6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FCD7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1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A120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2F23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73379CD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FF85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,p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'-DD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6ECE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B6F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7C47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D8D76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C(=C(Cl)Cl)C2=CC=C(C=C2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8F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99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4DB5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EB0D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29F5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3A53A26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45A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,p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'-DD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1748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0319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C345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0FF10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C(=C(Cl)Cl)C2=CC=C(C=C2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D643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A7C4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F8C9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11EA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19D1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0A5A529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AA56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,p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'-DDD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86C0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471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DAC1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DFF58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C(C2=CC=C(C=C2)Cl)C(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B099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E5F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2BF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FD7C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521B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02A0C2D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EB1F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,p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'-DDD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EF8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900B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D360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8FC58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C(C2=CC=C(C=C2)Cl)C(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8AF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AF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F269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7903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4A4B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2569BEA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EAE2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,p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'-DD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C136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0D29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C074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4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E11F5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C(C2=CC=C(C=C2)Cl)C(Cl)(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D1F6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BA75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F690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E1D9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326F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11CC306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3AAA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,p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'-DD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6223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C044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DFA2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4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419D1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C(C2=CC=C(C=C2)Cl)C(Cl)(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3E0F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AD96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3CE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E0B1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C253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26A5A73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9CA9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CB 10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CECC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4486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BC8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6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9071D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2=CC(=C(C=C2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B4E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F235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CC70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D524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B5B9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208AA40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CD07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CB 1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5EC6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BD5D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81E9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BAF74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Cl)Cl)Cl)C2=CC(=C(C=C2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E1A6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74AD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E6A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FD9D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5437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6A48E22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3219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CB 1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C8C8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7D5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206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5632B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(=C1C2=CC(=C(C=C2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5820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A53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049D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0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DF1E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6369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39043C1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8947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PCB 1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53A3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B37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A1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5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5845E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Cl)Cl)Cl)C2=CC(=C(C(=C2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EA1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A61F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DFF8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0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1997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kes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A456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31E2EA1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2B58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B784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18A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6E2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79B43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28B3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F83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69FE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6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19B7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6EF3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0C9E501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C470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DD85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18B0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F43F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FF2BF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059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10C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C2B0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AA2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31A2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3676463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202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189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A823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25A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D2A77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E77C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63C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6613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BE99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D670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56BA081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0A18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22B1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CB44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DD3B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C053A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6C3C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272E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EE32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E3EB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7E43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06668E3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628F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F2D5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ACAE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7D70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40840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5D6C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DB97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1831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E05C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0A4F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5C046FC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AF46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EE92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2B5C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3CFB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7432B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B4A4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DB34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28B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2DB0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A4C0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4093DE5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0219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AB7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1D9E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05FA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73995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E4D2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209D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0339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790A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43EA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0D8096BF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665E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F869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C040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ABF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1B605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BEC5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74E7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A7BF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327F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1427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6D2F319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3CEF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8A3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95C2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022D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05B5E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0151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F9B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973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9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C869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5133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6C24204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F785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8FB9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7F8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5F46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7E6F8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A8DC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CDF8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93E8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F8E4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1916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5EC7500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7AB1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BAD6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93C8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348A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C6169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76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053B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2B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AACC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2133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187A1CB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55DA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7A6D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85CA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71E4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7158B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4626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FFD0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B003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4DFF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06B8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3B5FD10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C904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851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44D8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ED84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AD253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A8D7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10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B0D7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FC91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19EA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4B4EFE7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285A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DE-1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F4E6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EE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50A3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46E61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498E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AAC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41CF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8291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E214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6776AFD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60D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00B3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C10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C98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34650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E22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6F51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62D4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4E62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01D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0CAF471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45B9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883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7C5E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CDD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E4B80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483A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AECA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178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1E48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9996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01F33EF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6C6B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275B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B6E9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D45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2BD23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OC2=C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C8B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B3E8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15E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48D6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232C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18974FE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3131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0749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65D0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1BD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1832E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OC2=C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6281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D59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679A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5EC1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F56F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15A3D1D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1A13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2B9B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A4E6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ED1D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34C15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OC2=C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A85F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40A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6298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4972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7B55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679CF3E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469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319B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ED7D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B939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2A206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OC2=C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A2F1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621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9EDC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456D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55F7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19C0998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5FFA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D3A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CC28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ED4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5DA6A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OC2=C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E5B9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C4E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DA8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EC98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1CD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4783A72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E08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C50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0591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74C2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7265B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OC2=C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4F19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6604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8D6B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2108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11A8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0E3D9FC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1460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895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075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4F33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F470E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OC2=C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C56E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E1DC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A2B6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0A1E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0FD2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6370588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6AB5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82EF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145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F356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0FBA0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OC2=C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09F0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2568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EDB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D9C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AB0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67BA1BAF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048F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3DF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4DC3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1C9E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8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AC8B0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OC2=C(C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E3DA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0B6E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526A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824F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DF05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041269B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4FFD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87B5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1232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D975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8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546D4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OC2=C(C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01F5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0414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5ECE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D5FA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AB94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75560CD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EE05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F07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737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4C0E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8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4A010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OC2=C(C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5C3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4948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630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D935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ACA0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330CFA6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7962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DE-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9492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7A92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1B9A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8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2D00A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OC2=C(C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E181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E66D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C536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91FE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9368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5BD6C8E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F582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67B8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CF6C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508B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8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8D149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OC2=C(C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B240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28F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EF24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2629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C326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502773B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608D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D8E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923A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98C5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8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F9DB5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OC2=C(C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F99F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2E6B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9944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96E0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F22D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3CC6B72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EC10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0981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8779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F9FC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8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21BF0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(C(=C1)OC2=C(C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9732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3D80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2EF7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A66A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1D3C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18BFDF9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D846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C209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BA9F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F91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66CB9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CD4C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B41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E18E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E6B1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F90B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4967AB9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DAF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AA65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BA18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FCC8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85F16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B6D4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D6EE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564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493A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1D07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4419735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AC0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D2D8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9967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D88E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89D89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F39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DC0B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616E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A46A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57C9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3CF71E7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B8DB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800D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518C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3D6F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DAB1A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EFB9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5825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5A12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3A6A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9CC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2B61998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7859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D59C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9483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4063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DEB06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29CD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79EC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2F4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6478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26CB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266B978F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C6D5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CA35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3F6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37E0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E6D7E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6122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2924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32F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B421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35C6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3F75A00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03C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7669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7C0B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059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D5B0D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E4ED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2ADE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621B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7C55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B6BD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5A629B4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9F75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30F5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12A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C779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95856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B58D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C388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24A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35C3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68AA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455DF7D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C1F3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5E6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5A59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E0A3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CAA59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F61E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ACE4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855F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65BA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7636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58129E3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978C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C22D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09DA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D78A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693AE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4E91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BE6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91A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EC9A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1CF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4F264F9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BD10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DE-2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F1D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88E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34D1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D2843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FA2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50D9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6A4F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31BD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053A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5F10825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81B7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356C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4543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F0EC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B7CC5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7788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7B91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4B6B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6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1908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13D1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290F9C5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593F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AE37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6346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7F9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ED208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565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4FCB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0621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08D4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8FD7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544D12F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C6ED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44C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048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14BC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14A76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6BDE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1576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32BF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A6DE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6580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009717E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C52B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DB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468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6B43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7D0E7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05BE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14A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ED38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6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5485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5263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0A45F3E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D5E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95D3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9E6F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E5F5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9.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DD06C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(=C(C(=C(C(=C1Br)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A605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E54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BDC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4296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5D05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3E670FD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4A4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395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BD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FDEF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9.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98922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(=C(C(=C(C(=C1Br)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BAA6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4E8C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3702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1D7F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7E69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6DBF3F6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A02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7861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08B6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0E74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9.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B5681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(=C(C(=C(C(=C1Br)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7C16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468D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6A5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7C51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1CA6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5D01BC7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FB4F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E7F9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264A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B502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9.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8DBB1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(=C(C(=C(C(=C1Br)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EFE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AE81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73E2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76E8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7F22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5C488FD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7726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C9F1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07F7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5C11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9.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BE10D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(=C(C(=C(C(=C1Br)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9237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2917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4574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1E9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00C6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76E85F6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28BA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3BAF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86BE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02C0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9.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96ABD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(=C(C(=C(C(=C1Br)Br)Br)Br)Br)OC2=C(C(=C(C(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C368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4621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4A5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6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1F43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8F6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4B70624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E21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B722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8492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E2A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8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056B0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OC2=C(C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7768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C1A6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D9BB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B7B3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3E97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5AC8641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82FA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8703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6767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C07A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8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3E69A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OC2=C(C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74F2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398A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5101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6599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86BB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76B0BB7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439F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1A0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D0B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6180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8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83B23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OC2=C(C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87EE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97A9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1242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4238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524C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693177F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5720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DE-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4DC5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1FC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D8F7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B5022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132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F645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8E55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26FE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BC71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5EAF202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380E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5707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86E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FAC0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F8590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CF1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AD5E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C130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2917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261D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2AAF171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963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BB2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3D2F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07E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D4A21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C2D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2B6F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3359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BE3B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B685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7160F31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6AC3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AB84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BD8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2121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7CD5F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96E3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6667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58A1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0852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1045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15AC9C5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9D57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F7E5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F95D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4540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39C67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0EA8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10DB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7D77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1834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5806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42AABEA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62E5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C81B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8451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F120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53FA8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FC2C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0E2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2B36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9D12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8E73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3042832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039A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654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941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6885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F9F49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7E2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D869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DE9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64C5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B394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122A1FE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D9DB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88B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AC7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0201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6D021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=C(C=C2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68C2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C169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E8A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8953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0932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414AE78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6A77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4B7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C1B5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2CD2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1514A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723E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A880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1464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2655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5A57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6380F11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02F0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A1B3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2821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685C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36E4B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0BD4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96E1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050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BB35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CE9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7305E20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EFA6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9B1A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0A11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0D84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151AD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393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1325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4C7B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D787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42D2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3DB5953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DEA3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FCD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1289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E965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EAB35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EF6B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C53E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AA07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A411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F8C4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46E9C58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9A6B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D5E2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19CF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F7C4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C0AEC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CE39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45B5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115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1D55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22BD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30112E9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AC83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0DF5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41CB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F514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9F049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FD40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5A27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5FF8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7B6B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9E6A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5AC767D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42B1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DE-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711D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3325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E8B3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3FC0D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65F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70E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DF5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B4E0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DBC2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645FC02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7E79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B898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8EB4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78CD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E3D46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920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B619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AA10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0BA4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7E24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657B9D1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AE77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E978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7BA9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EBEB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67A71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C(=C(C=C2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0BB0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2AC9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402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207E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6035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3576977D" w14:textId="77777777" w:rsidTr="00177565">
        <w:trPr>
          <w:trHeight w:val="78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7405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pha-HBCD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B5B0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F58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111D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1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D6EE6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[C@H]([C@H](CC[C@H]([C@@H](CC[C@@H]([C@@H]1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5ACB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5ED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541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35A7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hu et al., 2016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20A0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B2C633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690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1255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2399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959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86EF8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FC9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7EFD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809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C03D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estman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6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D16B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36D6035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7D3F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B42B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AF8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7E31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6F4C6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413D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91C6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48A3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658A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estman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6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4239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281A659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9FB6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DF14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F569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8BDA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E1C79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24CE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D5F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167E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B213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estman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6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62C3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750D8E1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8FDA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772F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2474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4FE3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F9E0F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77F0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1049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9CE8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5CBD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estman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6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8ED8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14148F5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0E2B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6891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5B51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1BBC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5D9B8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3986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9860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7644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ED84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estman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6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CDA0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752570C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BC5F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641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169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84F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9CDE3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6BF6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A765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AB4D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919C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estman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6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01BB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11379702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3C4C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4-D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0DB5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B524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1289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BE1F5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600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61C5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D1E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2AA7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heunert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4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339A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24F74F7D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8EB5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2,4-T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82FC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CFB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D7F3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F6107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3450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C11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96F2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97EA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heunert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4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CF74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4D7E0A88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1291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2,3,5-Te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1C6B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1749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3508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5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C4117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E1F2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ED6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DDAA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9C8C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heunert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4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8562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2508BBA9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E09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Pentachlorobenez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3E5B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163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2BED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3F8DA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91F6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6519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4D6E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5864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heunert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4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E3A2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3F198651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41AA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xachlorobenz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F9E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4544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148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.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69D4E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(=C(C(=C(C(=C1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AAB8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2C6D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3D2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04C6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heunert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4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FF7F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401EB916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2B05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phthal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4989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E59D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901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1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E3B24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C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C389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0C8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1E49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A981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9AF8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50FA0B9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F56E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phthal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6F5C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F9CF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4DEF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1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0A3E3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C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0817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9DC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7D8B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0E78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DF43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C66F7F8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5CDD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phthal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B6C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F21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08D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1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9537B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C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63F3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3162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526A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91B7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F06D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4540A9D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3BAF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phthal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84F5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8FD6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DF3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1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CF2C2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C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DB28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5CC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B57C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267B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0F6A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B2315CC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7F29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phthal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591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6C7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44DF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1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D04F8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C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6DFF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B6B0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623B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50F7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EA52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D1AD05E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80F4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phthal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EB3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9F15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CEA8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1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BD246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C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AD04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4D82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46DD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7852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B5F1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921CB8B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85AA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phthal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B5E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7D5F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85E9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1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B0A17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C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016D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84B0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35C7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EB33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E467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228C443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99E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phthal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FA11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4C01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9CAB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1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826B4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C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96CD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2225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D3FF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B11F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DE00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B3487B2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E161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phthal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1F20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DEA0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8DE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1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ABDFC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C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5381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610B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B28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053D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C264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700FD33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689B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phthal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DE0F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D03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D460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1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C481A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C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E37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6FD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2AC0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FA38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130F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38BE447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E7C9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DE54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282F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7A01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45621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07D4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392E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71D3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82EB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48EE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3CE0D47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14AE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D12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04E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C318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B46AE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5BA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2F27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EF3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49E6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D4FE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FA07265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052E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65C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4FCE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7D91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BFAAF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E58E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5CFA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C91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AFA3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EFDE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B572022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16BD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357E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FD3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0BAA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A576E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04F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DD6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841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ABB9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BDAD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6F7E243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86A6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6D8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EDE6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702E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96A6D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B60E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1F6E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9EC7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154F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5695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98D8720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FF72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C88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2334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5AF7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F83F9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B7C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FAC3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EBA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20E5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DAC7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1D1F33BE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BE4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07F1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9113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54B3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740CB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CDF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F104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0AA1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A320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D681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1EF852C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BD6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E8D1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80E3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7144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A2952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0E86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1E06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B002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284A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6FCD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649A84E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4CF7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8B47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033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3D3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786F5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371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758F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C6DB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A070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C99E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E5E5861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AB3A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805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8301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933E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88E71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5D30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D17B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C55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2807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7B02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367ECF0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17DA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D04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B832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4107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A88B3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1525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07E2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4F1B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8E45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DFEE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1D82DE8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9559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naph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4F6E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15B4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79EB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1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3FB55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C2=CC=CC3=C2C1=C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D41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F0B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3CCA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DEF3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EE9B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19431DD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5C16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92EA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FFA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E1E1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2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5650D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=CC=CC=C2C3=CC=CC=C3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4B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071C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EE5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7297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DD51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66D833E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9BDB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F9B1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DFFD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C112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2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AAD44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=CC=CC=C2C3=CC=CC=C3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F13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AF91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259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5DFA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1621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D243D50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0CEC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92EF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B73A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090C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2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BFFF1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=CC=CC=C2C3=CC=CC=C3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9B71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123B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3750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4FB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7953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520148D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11A3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7053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F33D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5AA4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2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5275C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=CC=CC=C2C3=CC=CC=C3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E3E2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3EBC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860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D502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87A1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100D5C11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436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3D2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1DE1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222A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2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E91D2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=CC=CC=C2C3=CC=CC=C3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0B7B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3B63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1A58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7441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D0F3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06ECABB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1BCA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F87A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363B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6163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2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5FEE3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=CC=CC=C2C3=CC=CC=C3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758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42CD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9EC2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68F0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9019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8762519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44FB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C28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E4F0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97A2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2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4125F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=CC=CC=C2C3=CC=CC=C3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ADDF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2D12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FBA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8788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56A2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B64146D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9FC2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A8C3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1774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A27F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2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DC70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=CC=CC=C2C3=CC=CC=C3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EC79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BF41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F5F4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739F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7159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5E2CF39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07A0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655F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D46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A8EA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2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DEA59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=CC=CC=C2C3=CC=CC=C3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4138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E3B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310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52C4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0539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14175E2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486C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2C48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93E4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763E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2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00E95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=CC=CC=C2C3=CC=CC=C3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486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B725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D811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F20C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898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424B06F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378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2A9A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4532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7AC7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AFC67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CB0E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24E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4428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847B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45D8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D454FD4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1695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21DD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FC4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F40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F28AF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A017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6327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B57C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1E8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6BB1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380553C0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4615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8157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C203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BC6D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C864D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2AA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5165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720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C77B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959C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B5C34F5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B24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663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6DC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52DC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88F3B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AB2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F538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4B15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553F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3FFE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314EABEB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59C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9A2D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86F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B2A9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CEE6D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A67E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0B9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265A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313B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8D92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33AE59C1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6238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E9A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F99E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FE8A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BCBE7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46B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C09B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E271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EAD9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66CF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0ED0F3F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612C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B82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6C45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83C4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DCC8A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B9C1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019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50EC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5BFE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04DF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719CE8C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B50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3E93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7DA9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E8C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74529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24A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1EDB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89FF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D28C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18CF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93A4C49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5C37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9DB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5A43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A1C3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8926F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8F2C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596D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900A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A461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F576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5F846AF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D7C3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4036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37F0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E00A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3B9B8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944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2D7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7A3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413F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F908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368448FF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C97E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BEA7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E622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8F98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A0EE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9AF3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3DD5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E74C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3801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4CA5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3E4EFBD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1381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212A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1E53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314F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184B7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3876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EEB6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914C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FBC3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539B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0256E57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DE4A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A917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B938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7108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61381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1EDF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447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2D08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5F82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E8DD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149FE5CC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6E0A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4AFA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427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A5E0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8649F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B2F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EA1F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790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36D7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053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A8342D5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F710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073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4CAB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28D9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1F17B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DF8B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A41A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60CC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4BEA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1F0E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3BCF073C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79D5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C537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114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21C0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3AB0A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6FA3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9CEC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E3DC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59A0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3772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1F7AC7B0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54A2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9E32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D139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60E7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26511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838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BA7A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BAFE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8CD0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F16C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5ACDF98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B5F2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E98E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C13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205B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61731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8920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695C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D6DA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38E0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BB85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BC9F926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A7DD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AA71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87B6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3607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F939C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909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D6EF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5C4D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DCCF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148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703F027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8332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EF48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7899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6B96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628F6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397F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8BD4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17C7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0EC3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31E7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F2FF6C7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0E1D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584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BE2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7A38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38D3C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11E1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BEC9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011F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EA75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5C62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FE04F09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AE8A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BA5D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5B67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4F3A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E3348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27B4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1208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98F9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5942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26EC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8A62369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4F37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C3AD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9856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F5E3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7F2F3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124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DDC7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FEE0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AE40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B7CF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8981D56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973E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F0E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277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8098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B2CD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C9D7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62D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6557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A09D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7E20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1F0C917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A357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1420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E40A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2750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2F34E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E3D3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F4E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0733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0488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AB36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3E973CF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F2EF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917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82F1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3B4E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F03EE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3=CC=CC4=C3C2=CC=C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680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98F8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492A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AD6B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C710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BCE715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CAAA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CD74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BF1F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DB65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AA0BB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3=CC=CC4=C3C2=CC=C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1387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FE8C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2C37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1482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DD0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69D59B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E227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D1A9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26AF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DC06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2BC86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3=CC=CC4=C3C2=CC=C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3D0B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BBAC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92F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289E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0B56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F41C5A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774A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32D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99AD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56B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22DF8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3=CC=CC4=C3C2=CC=C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5F8C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4B07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2D9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AE1D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067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7CE3CD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CF7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BF7B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58D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BE16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43408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3=CC=CC4=C3C2=CC=C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03F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EFFA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A8A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F7DA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48D5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0DA52F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1951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0A28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766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10A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AACD0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=CC4=CC=CC(=C43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8459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330C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2806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5E2C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934C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3026DB6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EA38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54AC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F6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32B5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B318D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=CC4=CC=CC(=C43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C3D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14CF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19E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5215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CF9C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EC8CBC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ABF6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E925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1C47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BCCE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21479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=CC4=CC=CC(=C43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414D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63A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BFEE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F63D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74E6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6DB88B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F11E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F69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185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F46A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3526D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=CC4=CC=CC(=C43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FE13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FF6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C22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02E1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436E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D76AC4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7FED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8405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9395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8F85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6B537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=CC4=CC=CC(=C43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D780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2C48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9CE4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C2B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7EB3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4B1437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C658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FD35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CA9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F39C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88CD4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=CC4=CC=CC(=C43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70C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3CAC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7C5D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E42E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9FB7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31CDF6F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55B3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a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9D91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9844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1BB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E53FF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C=CC=C4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352D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F300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2F9B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3256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F535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044D7B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4935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a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47D2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1AB7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ACDF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1C544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C=CC=C4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D4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57CE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5462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1A57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5381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CDCC3D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464C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enzo[a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A928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3873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79B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46739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C=CC=C4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E4B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7B05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589A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F53A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8915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D3FCA7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21E7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a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6C13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072D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1891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C587B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C=CC=C4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4F03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1562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3425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5604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B0E4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BC8ED0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7A0E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rys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B8E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36C1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6264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C6C0D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2C=CC4=CC=CC=C4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C70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D7B9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A0E3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12C9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7EB4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D0DDAB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9621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rys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593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32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70EC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2ECA1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2C=CC4=CC=CC=C4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B16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6CBD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735A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1F7D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E11C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3130114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D427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rys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C169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C6C2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D52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15A16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2C=CC4=CC=CC=C4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D89D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ECBE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08CD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7277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1A55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1F11694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2DBF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rys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DFF3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4519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C11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79874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2C=CC4=CC=CC=C4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151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107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A9AA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C5E1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2C5F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D1D1CC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F91E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b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CC9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2363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6566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1ECF9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=C3)C5=CC=CC=C5C4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ECA0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8E68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0922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4869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D0CB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36BD95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69BF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b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500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A77A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C60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D2DF3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=C3)C5=CC=CC=C5C4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A094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31A3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1DB5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8824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9D5C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FF4C06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CA29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b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71EA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EC5F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CF5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4B195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=C3)C5=CC=CC=C5C4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6F5D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31D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B53B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6FA1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4BB5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A9D42C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6965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b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2A72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6B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EE7B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CB8F7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=C3)C5=CC=CC=C5C4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BFF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15C6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397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09FC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CE3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1413AF9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6A05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b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32BC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9E9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858F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296EC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=C3)C5=CC=CC=C5C4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B45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8848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0A14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72AA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B518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1B8C167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3FDE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k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FB2A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470B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4754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14983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4=CC=CC5=C4C(=CC=C5)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115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F07E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0047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7018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32EE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18790AB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76B8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k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5547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6301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F106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04646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4=CC=CC5=C4C(=CC=C5)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BC2D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E97A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C00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89ED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1E70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BAA980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C6B5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k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BB2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F8D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F02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B887F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4=CC=CC5=C4C(=CC=C5)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3F16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055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A5C4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3296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7EF7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3BC12D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F85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enzo[k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128F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DA15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43C8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022B4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4=CC=CC5=C4C(=CC=C5)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494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1518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084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E628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744E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F6874B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B744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k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9C90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0D7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09C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8FF31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4=CC=CC5=C4C(=CC=C5)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CCA8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D12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F51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72CA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8823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5A59D9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33AB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k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F95C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2E3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2A31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E7B6D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4=CC=CC5=C4C(=CC=C5)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D6D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7834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4F36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A3C0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E170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1334A6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B78F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k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D07D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2375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1F0F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F5989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4=CC=CC5=C4C(=CC=C5)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C559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C4F2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682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9E1E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BC43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DC0C41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9EB6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k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942D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5D2D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6B72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AC673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4=CC=CC5=C4C(=CC=C5)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CC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43DF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9FF3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12D6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F63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577E56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F33E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a]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7937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2096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0DE2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57A80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2=C1)C=CC5=C4C(=CC=C5)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60C4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E3A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81C3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E746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506F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FE1BBD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86D7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a]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7DC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489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79C5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E6904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2=C1)C=CC5=C4C(=CC=C5)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A9EC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9489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20FE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935B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D64D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ABAABC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0AC3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a]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C2E0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E66C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AE9B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75F01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2=C1)C=CC5=C4C(=CC=C5)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7B8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A4DC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6314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DE2F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8D39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8814F1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D2CF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a]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3CE8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640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6571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D7B24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2=C1)C=CC5=C4C(=CC=C5)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FD62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6F65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4A06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B3A0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D325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8BB5CC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3AEC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a]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59D9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C007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A1E0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1E119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2=C1)C=CC5=C4C(=CC=C5)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57FA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02E6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0C00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345C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995F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BF6F68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2362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benzo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,h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4281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2135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C60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C75F9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(C=CC5=CC=CC=C54)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A06B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111A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FAFE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B0DA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77B0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004C27E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CB47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benzo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,h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348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588A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82B7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07271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(C=CC5=CC=CC=C54)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2F75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8A77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D63A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25A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2810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7AD83E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3C4A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benzo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,h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B03B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9962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1F23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C6891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(C=CC5=CC=CC=C54)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51D8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AA17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1B2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C381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FEAB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540B1F6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AA2B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benzo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,h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21AE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E0AF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8A9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D6531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(C=CC5=CC=CC=C54)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DA54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AFA3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E3D9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D9E6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19E8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C80229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03FD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Dibenzo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,h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D958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F7E3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9FA2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5E222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(C=CC5=CC=CC=C54)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0FB4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577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C36D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02A6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84F1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8746B1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BDBE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benzo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,h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F75F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E8C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DF06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1DA5B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(C=CC5=CC=CC=C54)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640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A294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D76F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A694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4B5F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17DB43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C2B7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,h,i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rylen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C483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BA44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ADF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6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8E709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4=CC=CC5=C4C6=C(C=C5)C=CC(=C36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271A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EE5D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5331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5D11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37A7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78B2ABE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A5E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,h,i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rylen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74A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5E0F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523A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6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766E8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4=CC=CC5=C4C6=C(C=C5)C=CC(=C36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C003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06A5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D305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4B9E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B7D4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21D5221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A3D8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,h,i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rylen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6927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D00B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2775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6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F99AF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4=CC=CC5=C4C6=C(C=C5)C=CC(=C36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B36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914A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A94D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C3F0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B3B0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6E3F458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80F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,h,i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rylen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4FE1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5607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2D5C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6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90FD2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4=CC=CC5=C4C6=C(C=C5)C=CC(=C36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BA4F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3961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25AA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CB88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EB55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1F8EAC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A8A6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,h,i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rylen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C8D2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EDA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5744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6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8A7F8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4=CC=CC5=C4C6=C(C=C5)C=CC(=C36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BB05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9DAD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C678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6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BA91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o et al., 200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1A58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at</w:t>
            </w:r>
          </w:p>
        </w:tc>
      </w:tr>
      <w:tr w:rsidR="0089097E" w:rsidRPr="00177565" w14:paraId="4BA27B45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15B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razi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0AD4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5047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92A7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5.6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3FCE6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NC1=NC(=NC(=N1)Cl)NC(C)C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E532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9FF0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977E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A846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pp et al., 199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6644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390A0975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FE0B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2,4-Trichlorobenz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D37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82ED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94D5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99C28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65E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8129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EB88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9BBF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pp et al., 199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C606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5FA3100B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9AB6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2,3,5-Tetrachlorobenz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E5A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73F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B2B4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5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87C37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29E6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4682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D897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FBC0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pp et al., 199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C2C0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2F91E07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B529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CF1A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E87D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E924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4EC28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97DD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EC32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0B12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877F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pp et al., 199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FEA7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1FECA6AF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D395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xachlorobenz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D2E4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4F65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B495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.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F8568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(=C(C(=C(C(=C1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B87E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9781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1F08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4B4B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pp et al., 199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DC9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2B402F3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35DF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4,6,2',4'-PCB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8B72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6442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0895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6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61C94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C2=CC(=C(C=C2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2F67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5247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5CEB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80D4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pp et al., 199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1817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1D9CF7D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0E07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DD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F527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BDCB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F8D3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4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49089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C(C2=CC=C(C=C2)Cl)C(Cl)(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B56A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74D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7DC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8C86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pp et al., 199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E0D9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1993E494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D72C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enanth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873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F80E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19D0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B2C1D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3C8F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2C1B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D821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574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58EC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6794701A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4CBA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556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54DD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8E27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2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63C3A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=CC=C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56C6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D897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258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B75F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9761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291B1C0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D792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E841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F6BC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5CAC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31950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3=CC=CC4=C3C2=CC=C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E173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E4AC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6FF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AEDA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BEA6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1F52974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EF70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7DA7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55BB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CCD8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.2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F4AD1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=CC4=CC=CC(=C43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16CD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8C5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21AC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9472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BE30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590B39F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18C8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a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8F0D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AFFE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1E6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342FD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C=CC=C4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B0DE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18B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5D8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10F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BB7E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4A24CCB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A934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rys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155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32A0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FC5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23337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2C=CC4=CC=CC=C4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A43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4AA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1931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6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55ED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4CE8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5E3C3E2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E6BF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e]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184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A52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FACD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67546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3=CC=CC4=C3C5=C(C=CC=C25)C=C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ED80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1623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2FA9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4DF7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E3D2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734C95A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A5C1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b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3E4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15A3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01A0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D32AA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=C3)C5=CC=CC=C5C4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9083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DDA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FD3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9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A05D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E388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554B37E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6CB8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k]fluoranth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A4D4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4BF0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1DFD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55029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=C3C4=CC=CC5=C4C(=CC=C5)C3=CC2=C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1194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351A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0F2A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8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9A8F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2E8D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7374844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D654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o[a]pyr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40B8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AD14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B29B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4D4A8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3=C4C(=CC2=C1)C=CC5=C4C(=CC=C5)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0B86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EB9A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4458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B54E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5297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6DBD562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2C37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benz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[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,h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anthrac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2D22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4F50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956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8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4B2C5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4=C(C=CC5=CC=CC=C54)C=C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168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AFD2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EEF1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69C4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6D4C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611EAAE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E957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nz[phi]peryle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9EAB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DAC6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B709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6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3B18C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2=C3C(=C1)C4=CC=CC5=C4C6=C(C=C5)C=CC(=C36)C=C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2BF3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FA0C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7409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8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6B6D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0C8A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1C25A0C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F198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Indeno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,2,3-cd]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yren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390C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5433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035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6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95C36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3=C4C2=CC5=CC=CC6=C5C4=C(C=C6)C=C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683D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C89C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E53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8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1CA5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ipopoulo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1999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D43F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04A8ADE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55C0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laxolid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8C77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212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619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8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19F44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1COCC2=CC3=C(C=C12)C(C(C3(C)C)C)(C)C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E565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300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19C7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CA10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cherius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2012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B5A6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0A56547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3B05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laxolid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0A9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1974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9D4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8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8F1A1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1COCC2=CC3=C(C=C12)C(C(C3(C)C)C)(C)C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7A2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1403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A4AE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7C16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cherius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2012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4601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57DC1AC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A02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nalid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44EE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430D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1722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8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7627A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1cc2c(cc1C(C)=O)C(C)(C)CC(C)C2(C)C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FC7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0860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32BA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EE02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cherius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2012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A892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34107BD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BD89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nalide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538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41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CEF5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8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17CF0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1cc2c(cc1C(C)=O)C(C)(C)CC(C)C2(C)C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F00C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D06E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F23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5BCA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cherius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2012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3592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rely</w:t>
            </w:r>
          </w:p>
        </w:tc>
      </w:tr>
      <w:tr w:rsidR="0089097E" w:rsidRPr="00177565" w14:paraId="5CB83D2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AFFC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iclocarba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362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95AC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B659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5.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755D0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C=C1NC(=O)NC2=CC(=C(C=C2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D883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088B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88A4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EB17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u et al., 2012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B765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63852D8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ECE9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iclosa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782D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519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B10F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9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87421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O)OC2=C(C=C(C=C2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ECB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D71C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3A15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12E3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nnu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t al., 2012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7DDC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42A07B2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FAFD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iclosa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A90B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FB29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36EC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9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FE726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O)OC2=C(C=C(C=C2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8DC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FDB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8EA0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7002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sser et al., 2014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004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26E6D31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1A5C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iclosa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224A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E91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B4A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9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209C1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Cl)O)OC2=C(C=C(C=C2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0280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D0F1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941D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0D15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sser et al., 2014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CD65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425EA47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D084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imethoprim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252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3A46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722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0.3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E4467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C1=CC(=CC(=C1OC)OC)CC2=CN=C(N=C2N)N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F8DE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2E45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F34F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F297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xall et al., 2006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6963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rot</w:t>
            </w:r>
          </w:p>
        </w:tc>
      </w:tr>
      <w:tr w:rsidR="0089097E" w:rsidRPr="00177565" w14:paraId="75289FA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817E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bamazepi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A25B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53E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E26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6.2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3AB9D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=C2C(=C1)C=CC3=CC=CC=C3N2C(=O)N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8BA8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9DC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B282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1173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ter et al., 2014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3B2A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dish</w:t>
            </w:r>
          </w:p>
        </w:tc>
      </w:tr>
      <w:tr w:rsidR="0089097E" w:rsidRPr="00177565" w14:paraId="201B1DF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2C43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DF19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AA4A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C1A6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FD92A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OC2=C(C=C(C=C2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FAAB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61CF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1A5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9C39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121D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66F9426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9CB7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0B28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0A3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E4D9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22FFE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OC2=C(C=C(C=C2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12D2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DBC8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784C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EAEE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976A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57EEDCB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6291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220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2B45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DF9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53FE4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OC2=C(C=C(C=C2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F432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0536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CC2F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0D6D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011F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109B1F0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749F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DE-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E2D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6493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3876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EF4AD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OC2=C(C=C(C=C2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7300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AB4D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97C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E51F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A8B3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36D16B6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176C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59A9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8497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7B71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28E60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OC2=C(C=C(C=C2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D2BC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5429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877C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77D0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48C2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51F61F1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1B02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F6CF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3D3F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75FD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75261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OC2=C(C=C(C=C2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2BF1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5F1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20D1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CD80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7CED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62BF53B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27B4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15F0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6E3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A8CF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CFB7E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OC2=C(C=C(C=C2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DF0C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AEB6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63B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0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ADF4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401A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0B78D05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096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1471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0868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5049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8CF24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OC2=C(C=C(C=C2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6C8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A96B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54DB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4394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5F30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29585BD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CBAE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ACC9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892A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FE96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.7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5A56E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OC2=C(C=C(C=C2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5D6F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5320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CFE0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A10F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96C9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1ED2C15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7FF6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CEF8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DC5D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C957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BFACF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(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B16F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C9AA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6F1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3873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645D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1D8D905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01E4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5F39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FB0D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0FE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215EC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(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DDB0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44A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ADC9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C2E6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CA75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12E5EFB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77FF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44A0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96DB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42C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8E04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(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FF8C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8AC7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DEC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9548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C250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28DDCED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F55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66E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B6CB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768E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8F278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(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2AD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D71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06B0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77A5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CF9F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652D641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5201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BFFB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E23F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77B3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CE28A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(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A28F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282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AB18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9941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2D62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293591F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49CD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CF6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CA68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E1EC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80857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(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4FF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EE09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AF89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9CB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CB70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3DEBCE5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E244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16B7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4814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F905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20A7B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(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E7F4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5AD4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602A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12D9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EE10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3785D97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6CE2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0322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180B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32E2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FDF01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(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1B5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5DF6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78F3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DF7E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D8C8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1C2A42D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44E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DE-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E74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8F56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B3E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.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DC2BD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=C(C=C1Br)Br)OC2=C(C(=C(C=C2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A0DC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E5F4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93F0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366B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D09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1FB49FD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21F7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E2CB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728F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AC76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5054B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EE7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CEB6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004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A7DA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40D7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6FF9D22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5A5C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512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7363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795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E2998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985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339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A3DD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3D7B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6990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668CCF0F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FDA8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EC43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9FF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4AD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1DCC6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6E7A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2BF7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866D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D1C1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B991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2FCB96C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06C2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12D9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EE08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7AF3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79E8F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00C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B9D1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759C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CAF0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3FAD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1ABABC4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F7E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688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E935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6EB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948DB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9B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5EDB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FF0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0E4A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0766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32BF32A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5195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96DD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72E5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98EA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E28EB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9A14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CED5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B216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DB96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F3CE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34BA014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6B28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C46B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22B4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4321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F285A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D53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D79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F3B5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4B1D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6EC7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361BFEF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F99D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CDA6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304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6115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C544C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C42E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FBC7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DD03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97D3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45E8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04CD906F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14F5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D1E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BD4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FB3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.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5A3A2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=C(C(=C1Br)Br)Br)OC2=C(C(=C(C=C2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673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A694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566E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A050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0F96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34EA57D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AB0E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0E80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14BA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FFE9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F7A8A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EAD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3E02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A02D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BDC6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4382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05CD6F2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833F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D427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AFB7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DB4D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C0315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1B32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2526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1247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0052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1830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14ACCB8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EE8F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B25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D3CD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3ED7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6963D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719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07B4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704A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A3FA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9C2A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42D0B5C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975B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63F6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372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A4F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22653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29B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6A6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F56D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3A0D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F3CE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252679AE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B365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DE-1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F87C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8F2F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F1DB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C2EF3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FB14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0AF4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149E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C05B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43A8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3DF7579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6CED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AFF8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8BE1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099F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3EB7D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FDEF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A83F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5CF2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91A5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4F35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6A0B504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8550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2120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B853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3739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B5458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A7CE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90C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DA4A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2332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1E1A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3A9AEE0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E15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8211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962F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5824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52D52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6FA7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E99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54CC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0338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6BBA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75796E4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A915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1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731D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FE08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518D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1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07F29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=C2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23A9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E5B0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6901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6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2313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348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67FE4D1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7F70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C969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A10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70C9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A9D55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OC2=C(C(=C(C(=C2Br)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958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7B23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C549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0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5638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7B02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0621251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F7C9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C5B0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D7DD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0F6C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97CBC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OC2=C(C(=C(C(=C2Br)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1F7A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576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1559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1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C4F7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0DC5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08EB515D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802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FC0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CEBB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C73A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1E684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OC2=C(C(=C(C(=C2Br)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40B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C54A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72AD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1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3FE4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DF6A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0324CB3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D0C5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032B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7462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9A5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4DCB3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OC2=C(C(=C(C(=C2Br)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99F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06C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80FF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3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9B8F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8EE8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7ACBCF4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448E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DBCE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4EBD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895F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FDC5B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OC2=C(C(=C(C(=C2Br)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3AD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D447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97A8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3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F58D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F7C2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26E6B883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B6CB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7BDC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7F51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B0D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5936B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OC2=C(C(=C(C(=C2Br)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D15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BF68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E6F2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3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B867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30FE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5B6F5B6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1430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4F0F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CAE4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6104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ABB97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OC2=C(C(=C(C(=C2Br)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6776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053B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238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4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579F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3E2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0E179EAF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26DE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684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01D1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90F7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A40C3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(=C2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5AA1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A335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FFF9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D618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2724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16704260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F679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587F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DB11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0DA6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A7DA9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(=C2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8C02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0329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2B5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9AF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6059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1AC6D1A2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F274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BDE-2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2B6C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B681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4BB6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564D1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(=C2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829B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4704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4FD4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6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4AB2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2A1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779497DB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4F17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F61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5091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9AB9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19891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(=C2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D162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7344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E43E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6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04EF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1FD0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095B88C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B41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439E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E922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9112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54914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(=C2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58DB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B295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790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1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8983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5842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12479221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B5EE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4ECF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447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5DA9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5106D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(=C2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124E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26D5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A7DC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4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6F6F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DD8E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10F7D6E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DBEE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15F4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061C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42AB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96BDD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(=C2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EA0E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F7AB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2715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0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2709F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733B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mpkin</w:t>
            </w:r>
          </w:p>
        </w:tc>
      </w:tr>
      <w:tr w:rsidR="0089097E" w:rsidRPr="00177565" w14:paraId="14BD8F24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C83E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D3E4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A682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A9BE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6AB60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(=C2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5A8E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D4A2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3C39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567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5294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46A0338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925B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DE-2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84B2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6D13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4BC2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827B6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(C(=C(C(=C1Br)Br)Br)OC2=C(C(=C(C(=C2Br)Br)Br)Br)Br)B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525C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87F0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DB05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9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DFF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ang et al., 2011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BE9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yegrass</w:t>
            </w:r>
          </w:p>
        </w:tc>
      </w:tr>
      <w:tr w:rsidR="0089097E" w:rsidRPr="00177565" w14:paraId="6469FDDC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5438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pha-</w:t>
            </w: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dosulfan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CF74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61E3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277F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00A02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[C@@H]2[C@H](COS(=O)O1)[C@]3(C(=C([C@@]2(C3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D1A8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FEB4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2308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D73A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ONZALEZ et al., 2003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BA79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ek</w:t>
            </w:r>
          </w:p>
        </w:tc>
      </w:tr>
      <w:tr w:rsidR="0089097E" w:rsidRPr="00177565" w14:paraId="6CD9046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DA3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dosulfan</w:t>
            </w:r>
            <w:proofErr w:type="spellEnd"/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sulfat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CE63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7E1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1CE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2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CE93E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(COS(=O)(=O)O1)C3(C(=C(C2(C3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BD43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9F62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5601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4C42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ONZALEZ et al., 2003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5C59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ek</w:t>
            </w:r>
          </w:p>
        </w:tc>
      </w:tr>
      <w:tr w:rsidR="0089097E" w:rsidRPr="00177565" w14:paraId="1D88E546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A83C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eldr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EA1D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39D8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0325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9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191B90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2C3C(C1C4C2O4)C5(C(=C(C3(C5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32DD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36D3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1F9C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8FBFE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ONZALEZ et al., 2003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84D4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ek</w:t>
            </w:r>
          </w:p>
        </w:tc>
      </w:tr>
      <w:tr w:rsidR="0089097E" w:rsidRPr="00177565" w14:paraId="443212AF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0716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ptachlor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BD83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1536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93F1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3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E6D17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CC(C2C1C3(C(=C(C2(C3(Cl)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F8AB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9744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FCEC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C2DC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ONZALEZ et al., 2003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475A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ek</w:t>
            </w:r>
          </w:p>
        </w:tc>
      </w:tr>
      <w:tr w:rsidR="0089097E" w:rsidRPr="00177565" w14:paraId="5B63E349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3920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ptachlor epoxid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5D0D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987B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87FD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9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5D982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2C(C(C3C1O3)Cl)C4(C(=C(C2(C4(Cl)Cl)Cl)Cl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2CE7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64FF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78AA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0130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ONZALEZ et al., 2003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6908B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ek</w:t>
            </w:r>
          </w:p>
        </w:tc>
      </w:tr>
      <w:tr w:rsidR="0089097E" w:rsidRPr="00177565" w14:paraId="0B8FFC87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3499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idacloprid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B69D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94A1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BD8B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5.66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F53967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CN(C(=N[N+](=O)[O-])N1)CC2=CN=C(C=C2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7C6E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5BB3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3B9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61CE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ng et.al., 202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024C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4E03EDE0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81C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etamiprid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AE57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10FB2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3EBD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2.67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9C731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(=NC#N)N(C)CC1=CN=C(C=C1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681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FDE3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CCADC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F1C8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ng et.al., 202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799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34B090E8" w14:textId="77777777" w:rsidTr="00177565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985F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icyclazol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420A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67A8B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7FD57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9.2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DEBA16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1=C2C(=CC=C1)SC3=NN=CN2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5C2C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DE53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0680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36242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ng et.al., 202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D3AAA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5A918E88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3E593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Azoxystrob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B3BAE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D3EA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A6316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3.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C8471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C=C(C1=CC=CC=C1OC2=NC=NC(=C2)OC3=CC=CC=C3C#N)C(=O)OC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C203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B9B5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25004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457E8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ng et.al., 202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D50CC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187EF51A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5CAE1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buconazol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4DA8D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131A3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9E89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7.82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4CF9C5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(C)(C)C(CCC1=CC=C(C=C1)Cl)(CN2C=NC=N2)O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6D048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1529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95A9F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64659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ng et.al., 202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5B43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  <w:tr w:rsidR="0089097E" w:rsidRPr="00177565" w14:paraId="10348E55" w14:textId="77777777" w:rsidTr="00177565">
        <w:trPr>
          <w:trHeight w:val="52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DA17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fenoconazol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91759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16A21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141B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6.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D1E4A4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1COC(O1)(CN2C=NC=N2)C3=C(C=C(C=C3)OC4=CC=C(C=C4)Cl)Cl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D2A0A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29FE5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DB00" w14:textId="77777777" w:rsidR="0089097E" w:rsidRPr="00177565" w:rsidRDefault="0089097E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A5B6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ng et.al., 2020</w:t>
            </w:r>
          </w:p>
        </w:tc>
        <w:tc>
          <w:tcPr>
            <w:tcW w:w="6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248ED" w14:textId="77777777" w:rsidR="0089097E" w:rsidRPr="00177565" w:rsidRDefault="008909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56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ze</w:t>
            </w:r>
          </w:p>
        </w:tc>
      </w:tr>
    </w:tbl>
    <w:p w14:paraId="44A32EF1" w14:textId="0701916D" w:rsidR="00314903" w:rsidRDefault="00314903" w:rsidP="00D35E0A">
      <w:pPr>
        <w:spacing w:line="480" w:lineRule="auto"/>
      </w:pPr>
    </w:p>
    <w:p w14:paraId="6234C475" w14:textId="5638445E" w:rsidR="00314903" w:rsidRDefault="00F64F15" w:rsidP="00D35E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4</w:t>
      </w:r>
      <w:r w:rsidR="00314903">
        <w:rPr>
          <w:rFonts w:ascii="Times New Roman" w:hAnsi="Times New Roman" w:cs="Times New Roman"/>
          <w:sz w:val="24"/>
          <w:szCs w:val="24"/>
        </w:rPr>
        <w:t>: Parameters tuned with five-fold cross validation in GBRT model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314903" w14:paraId="47121108" w14:textId="77777777" w:rsidTr="00314903">
        <w:tc>
          <w:tcPr>
            <w:tcW w:w="6475" w:type="dxa"/>
          </w:tcPr>
          <w:p w14:paraId="64CD9325" w14:textId="5DB309B0" w:rsidR="00314903" w:rsidRDefault="00314903" w:rsidP="00D35E0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_estimators</w:t>
            </w:r>
            <w:proofErr w:type="spellEnd"/>
          </w:p>
        </w:tc>
        <w:tc>
          <w:tcPr>
            <w:tcW w:w="6475" w:type="dxa"/>
          </w:tcPr>
          <w:p w14:paraId="3D92E2C2" w14:textId="62B5F2D5" w:rsidR="00314903" w:rsidRDefault="00314903" w:rsidP="00D35E0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, 200, 250, 500, 750, 1000</w:t>
            </w:r>
          </w:p>
        </w:tc>
      </w:tr>
      <w:tr w:rsidR="00314903" w14:paraId="26DA702E" w14:textId="77777777" w:rsidTr="00314903">
        <w:tc>
          <w:tcPr>
            <w:tcW w:w="6475" w:type="dxa"/>
          </w:tcPr>
          <w:p w14:paraId="1B24309B" w14:textId="39834100" w:rsidR="00314903" w:rsidRDefault="00314903" w:rsidP="00D35E0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 depth</w:t>
            </w:r>
          </w:p>
        </w:tc>
        <w:tc>
          <w:tcPr>
            <w:tcW w:w="6475" w:type="dxa"/>
          </w:tcPr>
          <w:p w14:paraId="566975D6" w14:textId="2ECD17E1" w:rsidR="00314903" w:rsidRDefault="00314903" w:rsidP="00D35E0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 3, 4, 5, 6</w:t>
            </w:r>
          </w:p>
        </w:tc>
      </w:tr>
    </w:tbl>
    <w:p w14:paraId="502AFBC5" w14:textId="77777777" w:rsidR="00314903" w:rsidRPr="00314903" w:rsidRDefault="00314903" w:rsidP="00D35E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314903" w:rsidRPr="00314903" w:rsidSect="0089097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2C8C66" w14:textId="77777777" w:rsidR="00165747" w:rsidRDefault="00165747" w:rsidP="003516E4">
      <w:pPr>
        <w:spacing w:after="0" w:line="240" w:lineRule="auto"/>
      </w:pPr>
      <w:r>
        <w:separator/>
      </w:r>
    </w:p>
  </w:endnote>
  <w:endnote w:type="continuationSeparator" w:id="0">
    <w:p w14:paraId="362E0456" w14:textId="77777777" w:rsidR="00165747" w:rsidRDefault="00165747" w:rsidP="00351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896199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0AD3F8" w14:textId="6E0B2718" w:rsidR="00777745" w:rsidRPr="007C09B7" w:rsidRDefault="00777745" w:rsidP="007C09B7">
        <w:pPr>
          <w:pStyle w:val="aa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7C09B7">
          <w:rPr>
            <w:rFonts w:ascii="Times New Roman" w:hAnsi="Times New Roman" w:cs="Times New Roman"/>
            <w:sz w:val="24"/>
            <w:szCs w:val="24"/>
          </w:rPr>
          <w:t>S</w:t>
        </w:r>
        <w:r w:rsidRPr="007C09B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C09B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C09B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64F15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7C09B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CE51EA2" w14:textId="77777777" w:rsidR="00777745" w:rsidRDefault="0077774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1DF27" w14:textId="77777777" w:rsidR="00165747" w:rsidRDefault="00165747" w:rsidP="003516E4">
      <w:pPr>
        <w:spacing w:after="0" w:line="240" w:lineRule="auto"/>
      </w:pPr>
      <w:r>
        <w:separator/>
      </w:r>
    </w:p>
  </w:footnote>
  <w:footnote w:type="continuationSeparator" w:id="0">
    <w:p w14:paraId="54A64C16" w14:textId="77777777" w:rsidR="00165747" w:rsidRDefault="00165747" w:rsidP="003516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7F2AC0"/>
    <w:multiLevelType w:val="hybridMultilevel"/>
    <w:tmpl w:val="F3582E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DC2MDIyNzKzNDZQ0lEKTi0uzszPAykwqgUAP2lQ7CwAAAA="/>
  </w:docVars>
  <w:rsids>
    <w:rsidRoot w:val="000A7648"/>
    <w:rsid w:val="000002E6"/>
    <w:rsid w:val="00031598"/>
    <w:rsid w:val="00034AEB"/>
    <w:rsid w:val="0006539E"/>
    <w:rsid w:val="000A71DB"/>
    <w:rsid w:val="000A7648"/>
    <w:rsid w:val="00101575"/>
    <w:rsid w:val="001202CD"/>
    <w:rsid w:val="00165747"/>
    <w:rsid w:val="00177565"/>
    <w:rsid w:val="001F7435"/>
    <w:rsid w:val="00211766"/>
    <w:rsid w:val="00244C02"/>
    <w:rsid w:val="00252C18"/>
    <w:rsid w:val="002C4C2C"/>
    <w:rsid w:val="00312B47"/>
    <w:rsid w:val="00314903"/>
    <w:rsid w:val="00317BF1"/>
    <w:rsid w:val="003516E4"/>
    <w:rsid w:val="003C1044"/>
    <w:rsid w:val="003D3597"/>
    <w:rsid w:val="00451690"/>
    <w:rsid w:val="00481774"/>
    <w:rsid w:val="004B6E29"/>
    <w:rsid w:val="004E577A"/>
    <w:rsid w:val="004F491E"/>
    <w:rsid w:val="00553ABC"/>
    <w:rsid w:val="00554B35"/>
    <w:rsid w:val="006519E4"/>
    <w:rsid w:val="006614C5"/>
    <w:rsid w:val="006D24AA"/>
    <w:rsid w:val="00777745"/>
    <w:rsid w:val="00795E37"/>
    <w:rsid w:val="007C09B7"/>
    <w:rsid w:val="007C269D"/>
    <w:rsid w:val="00842AE5"/>
    <w:rsid w:val="00882CB9"/>
    <w:rsid w:val="0089097E"/>
    <w:rsid w:val="00892FE2"/>
    <w:rsid w:val="008C353D"/>
    <w:rsid w:val="009A4CD7"/>
    <w:rsid w:val="009B1C37"/>
    <w:rsid w:val="009D3F0C"/>
    <w:rsid w:val="009E58EE"/>
    <w:rsid w:val="00AF0586"/>
    <w:rsid w:val="00B844DE"/>
    <w:rsid w:val="00B8495E"/>
    <w:rsid w:val="00B94D78"/>
    <w:rsid w:val="00BF1188"/>
    <w:rsid w:val="00C03809"/>
    <w:rsid w:val="00C87CEF"/>
    <w:rsid w:val="00CA43AA"/>
    <w:rsid w:val="00D02332"/>
    <w:rsid w:val="00D35E0A"/>
    <w:rsid w:val="00D87D75"/>
    <w:rsid w:val="00DA2A0D"/>
    <w:rsid w:val="00DA6BE9"/>
    <w:rsid w:val="00DC67C0"/>
    <w:rsid w:val="00DC6C35"/>
    <w:rsid w:val="00E07F54"/>
    <w:rsid w:val="00E40BD9"/>
    <w:rsid w:val="00E715F9"/>
    <w:rsid w:val="00EF06FD"/>
    <w:rsid w:val="00F20E76"/>
    <w:rsid w:val="00F64F15"/>
    <w:rsid w:val="00FD1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11E383"/>
  <w15:chartTrackingRefBased/>
  <w15:docId w15:val="{D1309C59-1747-45CD-9634-E59621B7B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177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52C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252C18"/>
    <w:rPr>
      <w:rFonts w:ascii="Segoe UI" w:hAnsi="Segoe UI" w:cs="Segoe UI"/>
      <w:sz w:val="18"/>
      <w:szCs w:val="18"/>
    </w:rPr>
  </w:style>
  <w:style w:type="table" w:styleId="a5">
    <w:name w:val="Table Grid"/>
    <w:basedOn w:val="a1"/>
    <w:uiPriority w:val="39"/>
    <w:rsid w:val="00252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252C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252C18"/>
    <w:rPr>
      <w:rFonts w:ascii="Courier New" w:eastAsia="Times New Roman" w:hAnsi="Courier New" w:cs="Courier New"/>
      <w:sz w:val="20"/>
      <w:szCs w:val="20"/>
    </w:rPr>
  </w:style>
  <w:style w:type="paragraph" w:styleId="a6">
    <w:name w:val="List Paragraph"/>
    <w:basedOn w:val="a"/>
    <w:uiPriority w:val="34"/>
    <w:qFormat/>
    <w:rsid w:val="00244C02"/>
    <w:pPr>
      <w:ind w:left="720"/>
      <w:contextualSpacing/>
    </w:pPr>
  </w:style>
  <w:style w:type="character" w:styleId="a7">
    <w:name w:val="Placeholder Text"/>
    <w:basedOn w:val="a0"/>
    <w:uiPriority w:val="99"/>
    <w:semiHidden/>
    <w:rsid w:val="00554B35"/>
    <w:rPr>
      <w:color w:val="808080"/>
    </w:rPr>
  </w:style>
  <w:style w:type="paragraph" w:styleId="a8">
    <w:name w:val="header"/>
    <w:basedOn w:val="a"/>
    <w:link w:val="a9"/>
    <w:uiPriority w:val="99"/>
    <w:unhideWhenUsed/>
    <w:rsid w:val="00351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页眉 字符"/>
    <w:basedOn w:val="a0"/>
    <w:link w:val="a8"/>
    <w:uiPriority w:val="99"/>
    <w:rsid w:val="003516E4"/>
  </w:style>
  <w:style w:type="paragraph" w:styleId="aa">
    <w:name w:val="footer"/>
    <w:basedOn w:val="a"/>
    <w:link w:val="ab"/>
    <w:uiPriority w:val="99"/>
    <w:unhideWhenUsed/>
    <w:rsid w:val="00351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页脚 字符"/>
    <w:basedOn w:val="a0"/>
    <w:link w:val="aa"/>
    <w:uiPriority w:val="99"/>
    <w:rsid w:val="003516E4"/>
  </w:style>
  <w:style w:type="character" w:styleId="ac">
    <w:name w:val="page number"/>
    <w:basedOn w:val="a0"/>
    <w:uiPriority w:val="99"/>
    <w:unhideWhenUsed/>
    <w:rsid w:val="007C269D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63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3BA1F3-0DF1-4256-A30D-46575C992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2</TotalTime>
  <Pages>30</Pages>
  <Words>6509</Words>
  <Characters>37103</Characters>
  <Application>Microsoft Office Word</Application>
  <DocSecurity>0</DocSecurity>
  <Lines>30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Gao</dc:creator>
  <cp:keywords/>
  <dc:description/>
  <cp:lastModifiedBy>unknown</cp:lastModifiedBy>
  <cp:revision>27</cp:revision>
  <dcterms:created xsi:type="dcterms:W3CDTF">2020-10-06T13:32:00Z</dcterms:created>
  <dcterms:modified xsi:type="dcterms:W3CDTF">2021-02-13T14:46:00Z</dcterms:modified>
</cp:coreProperties>
</file>